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DE8C0B" w14:textId="77777777" w:rsidR="00857BD7" w:rsidRDefault="00857BD7" w:rsidP="00857BD7">
      <w:pPr>
        <w:jc w:val="center"/>
        <w:rPr>
          <w:rFonts w:ascii="Trebuchet MS" w:hAnsi="Trebuchet MS"/>
          <w:b/>
          <w:bCs/>
        </w:rPr>
      </w:pPr>
    </w:p>
    <w:p w14:paraId="5D2D9032" w14:textId="2EAF2823" w:rsidR="00857BD7" w:rsidRDefault="00857BD7" w:rsidP="00857BD7">
      <w:pPr>
        <w:jc w:val="center"/>
        <w:rPr>
          <w:rFonts w:ascii="Trebuchet MS" w:hAnsi="Trebuchet MS"/>
          <w:b/>
          <w:bCs/>
        </w:rPr>
      </w:pPr>
      <w:r w:rsidRPr="006566B9">
        <w:rPr>
          <w:rFonts w:ascii="Trebuchet MS" w:hAnsi="Trebuchet MS"/>
          <w:b/>
          <w:bCs/>
        </w:rPr>
        <w:t>„NEM GAGYI A NAGYINAK” Ötletverseny</w:t>
      </w:r>
    </w:p>
    <w:p w14:paraId="3801B5F1" w14:textId="77777777" w:rsidR="00857BD7" w:rsidRPr="006566B9" w:rsidRDefault="00857BD7" w:rsidP="00857BD7">
      <w:pPr>
        <w:jc w:val="center"/>
        <w:rPr>
          <w:rFonts w:ascii="Trebuchet MS" w:hAnsi="Trebuchet MS"/>
        </w:rPr>
      </w:pPr>
      <w:r w:rsidRPr="006566B9">
        <w:rPr>
          <w:rFonts w:ascii="Trebuchet MS" w:hAnsi="Trebuchet MS"/>
        </w:rPr>
        <w:t>Pályázati sablon</w:t>
      </w:r>
    </w:p>
    <w:p w14:paraId="34ADA7FB" w14:textId="6D315457" w:rsidR="00857BD7" w:rsidRDefault="00857BD7" w:rsidP="00857BD7">
      <w:pPr>
        <w:jc w:val="center"/>
        <w:rPr>
          <w:rFonts w:ascii="Trebuchet MS" w:hAnsi="Trebuchet MS"/>
        </w:rPr>
      </w:pPr>
    </w:p>
    <w:p w14:paraId="05122254" w14:textId="77777777" w:rsidR="00857BD7" w:rsidRPr="00FF264C" w:rsidRDefault="00857BD7" w:rsidP="00857BD7">
      <w:pPr>
        <w:pStyle w:val="Cmsor1"/>
        <w:rPr>
          <w:rFonts w:ascii="Trebuchet MS" w:hAnsi="Trebuchet MS"/>
        </w:rPr>
      </w:pPr>
      <w:r w:rsidRPr="00FF264C">
        <w:rPr>
          <w:rFonts w:ascii="Trebuchet MS" w:hAnsi="Trebuchet MS"/>
        </w:rPr>
        <w:t>1. Instrukciók</w:t>
      </w:r>
    </w:p>
    <w:p w14:paraId="23BB9156" w14:textId="77777777" w:rsidR="00857BD7" w:rsidRPr="00FF264C" w:rsidRDefault="00857BD7" w:rsidP="00857BD7">
      <w:pPr>
        <w:rPr>
          <w:rStyle w:val="contentpasted0"/>
          <w:rFonts w:ascii="Trebuchet MS" w:eastAsia="Times New Roman" w:hAnsi="Trebuchet MS"/>
          <w:color w:val="000000"/>
        </w:rPr>
      </w:pPr>
    </w:p>
    <w:p w14:paraId="6DC35925" w14:textId="697223F6" w:rsidR="00857BD7" w:rsidRDefault="00857BD7" w:rsidP="00857BD7">
      <w:pPr>
        <w:jc w:val="both"/>
        <w:rPr>
          <w:rStyle w:val="contentpasted0"/>
          <w:rFonts w:ascii="Trebuchet MS" w:eastAsia="Times New Roman" w:hAnsi="Trebuchet MS"/>
          <w:color w:val="000000"/>
          <w:sz w:val="22"/>
          <w:szCs w:val="22"/>
        </w:rPr>
      </w:pPr>
      <w:r w:rsidRPr="00857BD7">
        <w:rPr>
          <w:rStyle w:val="contentpasted0"/>
          <w:rFonts w:ascii="Trebuchet MS" w:eastAsia="Times New Roman" w:hAnsi="Trebuchet MS"/>
          <w:color w:val="000000"/>
          <w:sz w:val="22"/>
          <w:szCs w:val="22"/>
        </w:rPr>
        <w:t xml:space="preserve">A „NEM GAGYI A NAGYINAK” ötletverseny minden csapatának 6 hét áll rendelkezésére, hogy előálljon egy innovatív ötlettel, egy okos bútor vagy tárgy tervével, mely segítheti az idős társaink mindennapjait vagy gondozását. </w:t>
      </w:r>
    </w:p>
    <w:p w14:paraId="5ADA74CC" w14:textId="77777777" w:rsidR="00857BD7" w:rsidRPr="00857BD7" w:rsidRDefault="00857BD7" w:rsidP="00857BD7">
      <w:pPr>
        <w:jc w:val="both"/>
        <w:rPr>
          <w:rStyle w:val="contentpasted0"/>
          <w:rFonts w:ascii="Trebuchet MS" w:eastAsia="Times New Roman" w:hAnsi="Trebuchet MS"/>
          <w:color w:val="000000"/>
          <w:sz w:val="22"/>
          <w:szCs w:val="22"/>
        </w:rPr>
      </w:pPr>
    </w:p>
    <w:p w14:paraId="7A3FD686" w14:textId="77777777" w:rsidR="00857BD7" w:rsidRPr="00857BD7" w:rsidRDefault="00857BD7" w:rsidP="00857BD7">
      <w:pPr>
        <w:jc w:val="both"/>
        <w:rPr>
          <w:rStyle w:val="contentpasted0"/>
          <w:rFonts w:ascii="Trebuchet MS" w:eastAsia="Times New Roman" w:hAnsi="Trebuchet MS"/>
          <w:color w:val="000000"/>
          <w:sz w:val="22"/>
          <w:szCs w:val="22"/>
        </w:rPr>
      </w:pPr>
      <w:r w:rsidRPr="00857BD7">
        <w:rPr>
          <w:rStyle w:val="contentpasted0"/>
          <w:rFonts w:ascii="Trebuchet MS" w:eastAsia="Times New Roman" w:hAnsi="Trebuchet MS"/>
          <w:color w:val="000000"/>
          <w:sz w:val="22"/>
          <w:szCs w:val="22"/>
        </w:rPr>
        <w:t xml:space="preserve">Az ötlet kidolgozásához az alábbi sablon nyújt segítséget. </w:t>
      </w:r>
      <w:r w:rsidRPr="00857BD7">
        <w:rPr>
          <w:rStyle w:val="contentpasted0"/>
          <w:rFonts w:ascii="Trebuchet MS" w:eastAsia="Times New Roman" w:hAnsi="Trebuchet MS"/>
          <w:b/>
          <w:bCs/>
          <w:color w:val="000000"/>
          <w:sz w:val="22"/>
          <w:szCs w:val="22"/>
        </w:rPr>
        <w:t xml:space="preserve">Ezen pályázati sablon kitöltése és benyújtása minden a versenyben résztvevő csapat számára kötelező 2023. április 30-a 23:59-ig a </w:t>
      </w:r>
      <w:hyperlink r:id="rId6" w:history="1">
        <w:r w:rsidRPr="00857BD7">
          <w:rPr>
            <w:rStyle w:val="Hiperhivatkozs"/>
            <w:rFonts w:ascii="Trebuchet MS" w:eastAsia="Times New Roman" w:hAnsi="Trebuchet MS"/>
            <w:b/>
            <w:bCs/>
            <w:sz w:val="22"/>
            <w:szCs w:val="22"/>
          </w:rPr>
          <w:t>doroti.eva@pbn.hu</w:t>
        </w:r>
      </w:hyperlink>
      <w:r w:rsidRPr="00857BD7">
        <w:rPr>
          <w:rStyle w:val="contentpasted0"/>
          <w:rFonts w:ascii="Trebuchet MS" w:eastAsia="Times New Roman" w:hAnsi="Trebuchet MS"/>
          <w:b/>
          <w:bCs/>
          <w:color w:val="000000"/>
          <w:sz w:val="22"/>
          <w:szCs w:val="22"/>
        </w:rPr>
        <w:t xml:space="preserve"> email címre való beküldéssel.</w:t>
      </w:r>
      <w:r w:rsidRPr="00857BD7">
        <w:rPr>
          <w:rStyle w:val="contentpasted0"/>
          <w:rFonts w:ascii="Trebuchet MS" w:eastAsia="Times New Roman" w:hAnsi="Trebuchet MS"/>
          <w:color w:val="000000"/>
          <w:sz w:val="22"/>
          <w:szCs w:val="22"/>
        </w:rPr>
        <w:t xml:space="preserve"> </w:t>
      </w:r>
    </w:p>
    <w:p w14:paraId="7E15DD12" w14:textId="221DE250" w:rsidR="00857BD7" w:rsidRDefault="00857BD7" w:rsidP="00857BD7">
      <w:pPr>
        <w:jc w:val="both"/>
        <w:rPr>
          <w:rStyle w:val="contentpasted0"/>
          <w:rFonts w:ascii="Trebuchet MS" w:eastAsia="Times New Roman" w:hAnsi="Trebuchet MS"/>
          <w:color w:val="000000"/>
        </w:rPr>
      </w:pPr>
    </w:p>
    <w:p w14:paraId="6F7FDACC" w14:textId="77777777" w:rsidR="00857BD7" w:rsidRPr="00FF264C" w:rsidRDefault="00857BD7" w:rsidP="00857BD7">
      <w:pPr>
        <w:jc w:val="both"/>
        <w:rPr>
          <w:rStyle w:val="contentpasted0"/>
          <w:rFonts w:ascii="Trebuchet MS" w:eastAsia="Times New Roman" w:hAnsi="Trebuchet MS"/>
          <w:color w:val="000000"/>
        </w:rPr>
      </w:pPr>
    </w:p>
    <w:p w14:paraId="27CEE843" w14:textId="77777777" w:rsidR="00857BD7" w:rsidRPr="00FF264C" w:rsidRDefault="00857BD7" w:rsidP="00857BD7">
      <w:pPr>
        <w:pStyle w:val="Cmsor1"/>
        <w:rPr>
          <w:rFonts w:ascii="Trebuchet MS" w:hAnsi="Trebuchet MS"/>
        </w:rPr>
      </w:pPr>
      <w:r w:rsidRPr="00FF264C">
        <w:rPr>
          <w:rFonts w:ascii="Trebuchet MS" w:hAnsi="Trebuchet MS"/>
        </w:rPr>
        <w:t>2. Alapadatok</w:t>
      </w:r>
    </w:p>
    <w:p w14:paraId="47B11B65" w14:textId="77777777" w:rsidR="00857BD7" w:rsidRPr="00FF264C" w:rsidRDefault="00857BD7" w:rsidP="00857BD7">
      <w:pPr>
        <w:rPr>
          <w:rFonts w:ascii="Trebuchet MS" w:hAnsi="Trebuchet MS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857BD7" w:rsidRPr="00FF264C" w14:paraId="564ADB27" w14:textId="77777777" w:rsidTr="00BA74F1">
        <w:trPr>
          <w:trHeight w:val="567"/>
        </w:trPr>
        <w:tc>
          <w:tcPr>
            <w:tcW w:w="4531" w:type="dxa"/>
            <w:vAlign w:val="center"/>
          </w:tcPr>
          <w:p w14:paraId="7074CF59" w14:textId="77777777" w:rsidR="00857BD7" w:rsidRPr="00FF264C" w:rsidRDefault="00857BD7" w:rsidP="00BA74F1">
            <w:pPr>
              <w:shd w:val="clear" w:color="auto" w:fill="FFFFFF"/>
              <w:spacing w:before="100" w:beforeAutospacing="1" w:after="100" w:afterAutospacing="1"/>
              <w:jc w:val="center"/>
              <w:rPr>
                <w:rStyle w:val="contentpasted0"/>
                <w:rFonts w:ascii="Trebuchet MS" w:eastAsia="Times New Roman" w:hAnsi="Trebuchet MS"/>
                <w:b/>
                <w:bCs/>
                <w:color w:val="000000"/>
              </w:rPr>
            </w:pPr>
            <w:r w:rsidRPr="00FF264C">
              <w:rPr>
                <w:rStyle w:val="contentpasted0"/>
                <w:rFonts w:ascii="Trebuchet MS" w:eastAsia="Times New Roman" w:hAnsi="Trebuchet MS"/>
                <w:b/>
                <w:bCs/>
                <w:color w:val="000000"/>
              </w:rPr>
              <w:t>Csapatnév</w:t>
            </w:r>
          </w:p>
        </w:tc>
        <w:tc>
          <w:tcPr>
            <w:tcW w:w="4531" w:type="dxa"/>
          </w:tcPr>
          <w:p w14:paraId="4C438B7B" w14:textId="77777777" w:rsidR="00857BD7" w:rsidRPr="00FF264C" w:rsidRDefault="00857BD7" w:rsidP="00BA74F1">
            <w:pPr>
              <w:spacing w:before="100" w:beforeAutospacing="1" w:after="100" w:afterAutospacing="1"/>
              <w:jc w:val="both"/>
              <w:rPr>
                <w:rStyle w:val="contentpasted0"/>
                <w:rFonts w:ascii="Trebuchet MS" w:eastAsia="Times New Roman" w:hAnsi="Trebuchet MS"/>
                <w:color w:val="000000"/>
              </w:rPr>
            </w:pPr>
          </w:p>
        </w:tc>
      </w:tr>
    </w:tbl>
    <w:p w14:paraId="10C64F79" w14:textId="77777777" w:rsidR="00857BD7" w:rsidRDefault="00857BD7" w:rsidP="00857BD7">
      <w:pPr>
        <w:rPr>
          <w:rStyle w:val="contentpasted0"/>
          <w:rFonts w:ascii="Trebuchet MS" w:eastAsia="Times New Roman" w:hAnsi="Trebuchet MS"/>
          <w:b/>
          <w:bCs/>
          <w:color w:val="000000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562"/>
        <w:gridCol w:w="3969"/>
        <w:gridCol w:w="4531"/>
      </w:tblGrid>
      <w:tr w:rsidR="00857BD7" w14:paraId="0D0FE658" w14:textId="77777777" w:rsidTr="00BA74F1">
        <w:trPr>
          <w:trHeight w:val="567"/>
        </w:trPr>
        <w:tc>
          <w:tcPr>
            <w:tcW w:w="9062" w:type="dxa"/>
            <w:gridSpan w:val="3"/>
            <w:vAlign w:val="center"/>
          </w:tcPr>
          <w:p w14:paraId="22E38271" w14:textId="77777777" w:rsidR="00857BD7" w:rsidRPr="00FF264C" w:rsidRDefault="00857BD7" w:rsidP="00BA74F1">
            <w:pPr>
              <w:jc w:val="center"/>
              <w:rPr>
                <w:rStyle w:val="contentpasted0"/>
                <w:rFonts w:ascii="Trebuchet MS" w:eastAsia="Times New Roman" w:hAnsi="Trebuchet MS"/>
                <w:b/>
                <w:bCs/>
                <w:color w:val="000000"/>
              </w:rPr>
            </w:pPr>
            <w:r w:rsidRPr="00FF264C">
              <w:rPr>
                <w:rStyle w:val="contentpasted0"/>
                <w:rFonts w:ascii="Trebuchet MS" w:eastAsia="Times New Roman" w:hAnsi="Trebuchet MS"/>
                <w:b/>
                <w:bCs/>
                <w:color w:val="000000"/>
              </w:rPr>
              <w:t>Csapattago</w:t>
            </w:r>
            <w:r>
              <w:rPr>
                <w:rStyle w:val="contentpasted0"/>
                <w:rFonts w:ascii="Trebuchet MS" w:eastAsia="Times New Roman" w:hAnsi="Trebuchet MS"/>
                <w:b/>
                <w:bCs/>
                <w:color w:val="000000"/>
              </w:rPr>
              <w:t>k</w:t>
            </w:r>
          </w:p>
        </w:tc>
      </w:tr>
      <w:tr w:rsidR="00857BD7" w14:paraId="0CAFDF41" w14:textId="77777777" w:rsidTr="00BA74F1">
        <w:trPr>
          <w:trHeight w:val="567"/>
        </w:trPr>
        <w:tc>
          <w:tcPr>
            <w:tcW w:w="562" w:type="dxa"/>
            <w:vAlign w:val="center"/>
          </w:tcPr>
          <w:p w14:paraId="360487C6" w14:textId="77777777" w:rsidR="00857BD7" w:rsidRDefault="00857BD7" w:rsidP="00BA74F1">
            <w:pPr>
              <w:jc w:val="center"/>
              <w:rPr>
                <w:rStyle w:val="contentpasted0"/>
                <w:rFonts w:ascii="Trebuchet MS" w:eastAsia="Times New Roman" w:hAnsi="Trebuchet MS"/>
                <w:b/>
                <w:bCs/>
                <w:color w:val="000000"/>
              </w:rPr>
            </w:pPr>
          </w:p>
        </w:tc>
        <w:tc>
          <w:tcPr>
            <w:tcW w:w="3969" w:type="dxa"/>
            <w:vAlign w:val="center"/>
          </w:tcPr>
          <w:p w14:paraId="66D98D8B" w14:textId="77777777" w:rsidR="00857BD7" w:rsidRDefault="00857BD7" w:rsidP="00BA74F1">
            <w:pPr>
              <w:jc w:val="center"/>
              <w:rPr>
                <w:rStyle w:val="contentpasted0"/>
                <w:rFonts w:ascii="Trebuchet MS" w:eastAsia="Times New Roman" w:hAnsi="Trebuchet MS"/>
                <w:b/>
                <w:bCs/>
                <w:color w:val="000000"/>
              </w:rPr>
            </w:pPr>
            <w:r>
              <w:rPr>
                <w:rStyle w:val="contentpasted0"/>
                <w:rFonts w:ascii="Trebuchet MS" w:eastAsia="Times New Roman" w:hAnsi="Trebuchet MS"/>
                <w:b/>
                <w:bCs/>
                <w:color w:val="000000"/>
              </w:rPr>
              <w:t>Teljes név</w:t>
            </w:r>
          </w:p>
        </w:tc>
        <w:tc>
          <w:tcPr>
            <w:tcW w:w="4531" w:type="dxa"/>
            <w:vAlign w:val="center"/>
          </w:tcPr>
          <w:p w14:paraId="43180CCD" w14:textId="77777777" w:rsidR="00857BD7" w:rsidRDefault="00857BD7" w:rsidP="00BA74F1">
            <w:pPr>
              <w:jc w:val="center"/>
              <w:rPr>
                <w:rStyle w:val="contentpasted0"/>
                <w:rFonts w:ascii="Trebuchet MS" w:eastAsia="Times New Roman" w:hAnsi="Trebuchet MS"/>
                <w:b/>
                <w:bCs/>
                <w:color w:val="000000"/>
              </w:rPr>
            </w:pPr>
            <w:r>
              <w:rPr>
                <w:rStyle w:val="contentpasted0"/>
                <w:rFonts w:ascii="Trebuchet MS" w:eastAsia="Times New Roman" w:hAnsi="Trebuchet MS"/>
                <w:b/>
                <w:bCs/>
                <w:color w:val="000000"/>
              </w:rPr>
              <w:t>Oktatási intézmény</w:t>
            </w:r>
          </w:p>
        </w:tc>
      </w:tr>
      <w:tr w:rsidR="00857BD7" w14:paraId="028EF4EC" w14:textId="77777777" w:rsidTr="00BA74F1">
        <w:trPr>
          <w:trHeight w:val="567"/>
        </w:trPr>
        <w:tc>
          <w:tcPr>
            <w:tcW w:w="562" w:type="dxa"/>
            <w:vAlign w:val="center"/>
          </w:tcPr>
          <w:p w14:paraId="52147EBA" w14:textId="77777777" w:rsidR="00857BD7" w:rsidRDefault="00857BD7" w:rsidP="00BA74F1">
            <w:pPr>
              <w:jc w:val="center"/>
              <w:rPr>
                <w:rStyle w:val="contentpasted0"/>
                <w:rFonts w:ascii="Trebuchet MS" w:eastAsia="Times New Roman" w:hAnsi="Trebuchet MS"/>
                <w:b/>
                <w:bCs/>
                <w:color w:val="000000"/>
              </w:rPr>
            </w:pPr>
            <w:r w:rsidRPr="00F2211D">
              <w:rPr>
                <w:rStyle w:val="contentpasted0"/>
                <w:rFonts w:ascii="Trebuchet MS" w:eastAsia="Times New Roman" w:hAnsi="Trebuchet MS"/>
                <w:color w:val="000000"/>
              </w:rPr>
              <w:t>1.</w:t>
            </w:r>
          </w:p>
        </w:tc>
        <w:tc>
          <w:tcPr>
            <w:tcW w:w="3969" w:type="dxa"/>
            <w:vAlign w:val="center"/>
          </w:tcPr>
          <w:p w14:paraId="774E95A9" w14:textId="77777777" w:rsidR="00857BD7" w:rsidRDefault="00857BD7" w:rsidP="00BA74F1">
            <w:pPr>
              <w:jc w:val="center"/>
              <w:rPr>
                <w:rStyle w:val="contentpasted0"/>
                <w:rFonts w:ascii="Trebuchet MS" w:eastAsia="Times New Roman" w:hAnsi="Trebuchet MS"/>
                <w:b/>
                <w:bCs/>
                <w:color w:val="000000"/>
              </w:rPr>
            </w:pPr>
          </w:p>
        </w:tc>
        <w:tc>
          <w:tcPr>
            <w:tcW w:w="4531" w:type="dxa"/>
            <w:vAlign w:val="center"/>
          </w:tcPr>
          <w:p w14:paraId="1CD06A69" w14:textId="77777777" w:rsidR="00857BD7" w:rsidRDefault="00857BD7" w:rsidP="00BA74F1">
            <w:pPr>
              <w:jc w:val="center"/>
              <w:rPr>
                <w:rStyle w:val="contentpasted0"/>
                <w:rFonts w:ascii="Trebuchet MS" w:eastAsia="Times New Roman" w:hAnsi="Trebuchet MS"/>
                <w:b/>
                <w:bCs/>
                <w:color w:val="000000"/>
              </w:rPr>
            </w:pPr>
          </w:p>
        </w:tc>
      </w:tr>
      <w:tr w:rsidR="00857BD7" w14:paraId="4CB6070A" w14:textId="77777777" w:rsidTr="00BA74F1">
        <w:trPr>
          <w:trHeight w:val="567"/>
        </w:trPr>
        <w:tc>
          <w:tcPr>
            <w:tcW w:w="562" w:type="dxa"/>
            <w:vAlign w:val="center"/>
          </w:tcPr>
          <w:p w14:paraId="4156ACBE" w14:textId="77777777" w:rsidR="00857BD7" w:rsidRDefault="00857BD7" w:rsidP="00BA74F1">
            <w:pPr>
              <w:jc w:val="center"/>
              <w:rPr>
                <w:rStyle w:val="contentpasted0"/>
                <w:rFonts w:ascii="Trebuchet MS" w:eastAsia="Times New Roman" w:hAnsi="Trebuchet MS"/>
                <w:b/>
                <w:bCs/>
                <w:color w:val="000000"/>
              </w:rPr>
            </w:pPr>
            <w:r w:rsidRPr="00F2211D">
              <w:rPr>
                <w:rStyle w:val="contentpasted0"/>
                <w:rFonts w:ascii="Trebuchet MS" w:eastAsia="Times New Roman" w:hAnsi="Trebuchet MS"/>
                <w:color w:val="000000"/>
              </w:rPr>
              <w:t>2.</w:t>
            </w:r>
          </w:p>
        </w:tc>
        <w:tc>
          <w:tcPr>
            <w:tcW w:w="3969" w:type="dxa"/>
            <w:vAlign w:val="center"/>
          </w:tcPr>
          <w:p w14:paraId="352DD8E8" w14:textId="77777777" w:rsidR="00857BD7" w:rsidRDefault="00857BD7" w:rsidP="00BA74F1">
            <w:pPr>
              <w:jc w:val="center"/>
              <w:rPr>
                <w:rStyle w:val="contentpasted0"/>
                <w:rFonts w:ascii="Trebuchet MS" w:eastAsia="Times New Roman" w:hAnsi="Trebuchet MS"/>
                <w:b/>
                <w:bCs/>
                <w:color w:val="000000"/>
              </w:rPr>
            </w:pPr>
          </w:p>
        </w:tc>
        <w:tc>
          <w:tcPr>
            <w:tcW w:w="4531" w:type="dxa"/>
            <w:vAlign w:val="center"/>
          </w:tcPr>
          <w:p w14:paraId="3AE70BA2" w14:textId="77777777" w:rsidR="00857BD7" w:rsidRDefault="00857BD7" w:rsidP="00BA74F1">
            <w:pPr>
              <w:jc w:val="center"/>
              <w:rPr>
                <w:rStyle w:val="contentpasted0"/>
                <w:rFonts w:ascii="Trebuchet MS" w:eastAsia="Times New Roman" w:hAnsi="Trebuchet MS"/>
                <w:b/>
                <w:bCs/>
                <w:color w:val="000000"/>
              </w:rPr>
            </w:pPr>
          </w:p>
        </w:tc>
      </w:tr>
      <w:tr w:rsidR="00857BD7" w14:paraId="69AF9CCD" w14:textId="77777777" w:rsidTr="00BA74F1">
        <w:trPr>
          <w:trHeight w:val="567"/>
        </w:trPr>
        <w:tc>
          <w:tcPr>
            <w:tcW w:w="562" w:type="dxa"/>
            <w:vAlign w:val="center"/>
          </w:tcPr>
          <w:p w14:paraId="7E38E584" w14:textId="77777777" w:rsidR="00857BD7" w:rsidRDefault="00857BD7" w:rsidP="00BA74F1">
            <w:pPr>
              <w:jc w:val="center"/>
              <w:rPr>
                <w:rStyle w:val="contentpasted0"/>
                <w:rFonts w:ascii="Trebuchet MS" w:eastAsia="Times New Roman" w:hAnsi="Trebuchet MS"/>
                <w:b/>
                <w:bCs/>
                <w:color w:val="000000"/>
              </w:rPr>
            </w:pPr>
            <w:r w:rsidRPr="00F2211D">
              <w:rPr>
                <w:rStyle w:val="contentpasted0"/>
                <w:rFonts w:ascii="Trebuchet MS" w:eastAsia="Times New Roman" w:hAnsi="Trebuchet MS"/>
                <w:color w:val="000000"/>
              </w:rPr>
              <w:t>3.</w:t>
            </w:r>
          </w:p>
        </w:tc>
        <w:tc>
          <w:tcPr>
            <w:tcW w:w="3969" w:type="dxa"/>
            <w:vAlign w:val="center"/>
          </w:tcPr>
          <w:p w14:paraId="67CA05D1" w14:textId="77777777" w:rsidR="00857BD7" w:rsidRDefault="00857BD7" w:rsidP="00BA74F1">
            <w:pPr>
              <w:jc w:val="center"/>
              <w:rPr>
                <w:rStyle w:val="contentpasted0"/>
                <w:rFonts w:ascii="Trebuchet MS" w:eastAsia="Times New Roman" w:hAnsi="Trebuchet MS"/>
                <w:b/>
                <w:bCs/>
                <w:color w:val="000000"/>
              </w:rPr>
            </w:pPr>
          </w:p>
        </w:tc>
        <w:tc>
          <w:tcPr>
            <w:tcW w:w="4531" w:type="dxa"/>
            <w:vAlign w:val="center"/>
          </w:tcPr>
          <w:p w14:paraId="4C4E0F59" w14:textId="77777777" w:rsidR="00857BD7" w:rsidRDefault="00857BD7" w:rsidP="00BA74F1">
            <w:pPr>
              <w:jc w:val="center"/>
              <w:rPr>
                <w:rStyle w:val="contentpasted0"/>
                <w:rFonts w:ascii="Trebuchet MS" w:eastAsia="Times New Roman" w:hAnsi="Trebuchet MS"/>
                <w:b/>
                <w:bCs/>
                <w:color w:val="000000"/>
              </w:rPr>
            </w:pPr>
          </w:p>
        </w:tc>
      </w:tr>
      <w:tr w:rsidR="00857BD7" w14:paraId="7B77B754" w14:textId="77777777" w:rsidTr="00BA74F1">
        <w:trPr>
          <w:trHeight w:val="567"/>
        </w:trPr>
        <w:tc>
          <w:tcPr>
            <w:tcW w:w="562" w:type="dxa"/>
            <w:vAlign w:val="center"/>
          </w:tcPr>
          <w:p w14:paraId="111F4BA7" w14:textId="77777777" w:rsidR="00857BD7" w:rsidRDefault="00857BD7" w:rsidP="00BA74F1">
            <w:pPr>
              <w:jc w:val="center"/>
              <w:rPr>
                <w:rStyle w:val="contentpasted0"/>
                <w:rFonts w:ascii="Trebuchet MS" w:eastAsia="Times New Roman" w:hAnsi="Trebuchet MS"/>
                <w:b/>
                <w:bCs/>
                <w:color w:val="000000"/>
              </w:rPr>
            </w:pPr>
            <w:r w:rsidRPr="00F2211D">
              <w:rPr>
                <w:rStyle w:val="contentpasted0"/>
                <w:rFonts w:ascii="Trebuchet MS" w:eastAsia="Times New Roman" w:hAnsi="Trebuchet MS"/>
                <w:color w:val="000000"/>
              </w:rPr>
              <w:t>4.</w:t>
            </w:r>
          </w:p>
        </w:tc>
        <w:tc>
          <w:tcPr>
            <w:tcW w:w="3969" w:type="dxa"/>
            <w:vAlign w:val="center"/>
          </w:tcPr>
          <w:p w14:paraId="78A5FDB6" w14:textId="77777777" w:rsidR="00857BD7" w:rsidRDefault="00857BD7" w:rsidP="00BA74F1">
            <w:pPr>
              <w:jc w:val="center"/>
              <w:rPr>
                <w:rStyle w:val="contentpasted0"/>
                <w:rFonts w:ascii="Trebuchet MS" w:eastAsia="Times New Roman" w:hAnsi="Trebuchet MS"/>
                <w:b/>
                <w:bCs/>
                <w:color w:val="000000"/>
              </w:rPr>
            </w:pPr>
          </w:p>
        </w:tc>
        <w:tc>
          <w:tcPr>
            <w:tcW w:w="4531" w:type="dxa"/>
            <w:vAlign w:val="center"/>
          </w:tcPr>
          <w:p w14:paraId="13032A3A" w14:textId="77777777" w:rsidR="00857BD7" w:rsidRDefault="00857BD7" w:rsidP="00BA74F1">
            <w:pPr>
              <w:jc w:val="center"/>
              <w:rPr>
                <w:rStyle w:val="contentpasted0"/>
                <w:rFonts w:ascii="Trebuchet MS" w:eastAsia="Times New Roman" w:hAnsi="Trebuchet MS"/>
                <w:b/>
                <w:bCs/>
                <w:color w:val="000000"/>
              </w:rPr>
            </w:pPr>
          </w:p>
        </w:tc>
      </w:tr>
      <w:tr w:rsidR="00857BD7" w14:paraId="71CEE16E" w14:textId="77777777" w:rsidTr="00BA74F1">
        <w:trPr>
          <w:trHeight w:val="567"/>
        </w:trPr>
        <w:tc>
          <w:tcPr>
            <w:tcW w:w="562" w:type="dxa"/>
            <w:vAlign w:val="center"/>
          </w:tcPr>
          <w:p w14:paraId="3AC0FD90" w14:textId="77777777" w:rsidR="00857BD7" w:rsidRDefault="00857BD7" w:rsidP="00BA74F1">
            <w:pPr>
              <w:jc w:val="center"/>
              <w:rPr>
                <w:rStyle w:val="contentpasted0"/>
                <w:rFonts w:ascii="Trebuchet MS" w:eastAsia="Times New Roman" w:hAnsi="Trebuchet MS"/>
                <w:b/>
                <w:bCs/>
                <w:color w:val="000000"/>
              </w:rPr>
            </w:pPr>
            <w:r w:rsidRPr="00F2211D">
              <w:rPr>
                <w:rStyle w:val="contentpasted0"/>
                <w:rFonts w:ascii="Trebuchet MS" w:eastAsia="Times New Roman" w:hAnsi="Trebuchet MS"/>
                <w:color w:val="000000"/>
              </w:rPr>
              <w:t>5.</w:t>
            </w:r>
          </w:p>
        </w:tc>
        <w:tc>
          <w:tcPr>
            <w:tcW w:w="3969" w:type="dxa"/>
            <w:vAlign w:val="center"/>
          </w:tcPr>
          <w:p w14:paraId="18CC5475" w14:textId="77777777" w:rsidR="00857BD7" w:rsidRDefault="00857BD7" w:rsidP="00BA74F1">
            <w:pPr>
              <w:jc w:val="center"/>
              <w:rPr>
                <w:rStyle w:val="contentpasted0"/>
                <w:rFonts w:ascii="Trebuchet MS" w:eastAsia="Times New Roman" w:hAnsi="Trebuchet MS"/>
                <w:b/>
                <w:bCs/>
                <w:color w:val="000000"/>
              </w:rPr>
            </w:pPr>
          </w:p>
        </w:tc>
        <w:tc>
          <w:tcPr>
            <w:tcW w:w="4531" w:type="dxa"/>
            <w:vAlign w:val="center"/>
          </w:tcPr>
          <w:p w14:paraId="71D0C97E" w14:textId="77777777" w:rsidR="00857BD7" w:rsidRDefault="00857BD7" w:rsidP="00BA74F1">
            <w:pPr>
              <w:jc w:val="center"/>
              <w:rPr>
                <w:rStyle w:val="contentpasted0"/>
                <w:rFonts w:ascii="Trebuchet MS" w:eastAsia="Times New Roman" w:hAnsi="Trebuchet MS"/>
                <w:b/>
                <w:bCs/>
                <w:color w:val="000000"/>
              </w:rPr>
            </w:pPr>
          </w:p>
        </w:tc>
      </w:tr>
    </w:tbl>
    <w:p w14:paraId="28AB2024" w14:textId="77777777" w:rsidR="00857BD7" w:rsidRDefault="00857BD7" w:rsidP="00857BD7">
      <w:pPr>
        <w:rPr>
          <w:rStyle w:val="contentpasted0"/>
          <w:rFonts w:ascii="Trebuchet MS" w:eastAsia="Times New Roman" w:hAnsi="Trebuchet MS"/>
          <w:b/>
          <w:bCs/>
          <w:color w:val="000000"/>
        </w:rPr>
      </w:pPr>
    </w:p>
    <w:p w14:paraId="47FCBD33" w14:textId="77777777" w:rsidR="00857BD7" w:rsidRDefault="00857BD7" w:rsidP="00857BD7">
      <w:pPr>
        <w:rPr>
          <w:rStyle w:val="contentpasted0"/>
          <w:rFonts w:ascii="Trebuchet MS" w:eastAsia="Times New Roman" w:hAnsi="Trebuchet MS"/>
          <w:b/>
          <w:bCs/>
          <w:color w:val="000000"/>
        </w:rPr>
      </w:pPr>
    </w:p>
    <w:p w14:paraId="45F3293D" w14:textId="77777777" w:rsidR="00857BD7" w:rsidRDefault="00857BD7" w:rsidP="00857BD7">
      <w:pPr>
        <w:rPr>
          <w:rStyle w:val="contentpasted0"/>
          <w:rFonts w:ascii="Trebuchet MS" w:eastAsia="Times New Roman" w:hAnsi="Trebuchet MS"/>
          <w:b/>
          <w:bCs/>
          <w:color w:val="000000"/>
        </w:rPr>
      </w:pPr>
    </w:p>
    <w:p w14:paraId="1C81EF97" w14:textId="77777777" w:rsidR="00857BD7" w:rsidRDefault="00857BD7" w:rsidP="00857BD7">
      <w:pPr>
        <w:rPr>
          <w:rStyle w:val="contentpasted0"/>
          <w:rFonts w:ascii="Trebuchet MS" w:eastAsia="Times New Roman" w:hAnsi="Trebuchet MS"/>
          <w:b/>
          <w:bCs/>
          <w:color w:val="000000"/>
        </w:rPr>
      </w:pPr>
    </w:p>
    <w:p w14:paraId="3FD132F2" w14:textId="3B160126" w:rsidR="00857BD7" w:rsidRDefault="00857BD7">
      <w:pPr>
        <w:rPr>
          <w:rStyle w:val="contentpasted0"/>
          <w:rFonts w:ascii="Trebuchet MS" w:eastAsia="Times New Roman" w:hAnsi="Trebuchet MS"/>
          <w:b/>
          <w:bCs/>
          <w:color w:val="000000"/>
        </w:rPr>
      </w:pPr>
      <w:r>
        <w:rPr>
          <w:rStyle w:val="contentpasted0"/>
          <w:rFonts w:ascii="Trebuchet MS" w:eastAsia="Times New Roman" w:hAnsi="Trebuchet MS"/>
          <w:b/>
          <w:bCs/>
          <w:color w:val="000000"/>
        </w:rPr>
        <w:br w:type="page"/>
      </w:r>
    </w:p>
    <w:p w14:paraId="6240F7B0" w14:textId="77777777" w:rsidR="00857BD7" w:rsidRDefault="00857BD7" w:rsidP="00857BD7">
      <w:pPr>
        <w:pStyle w:val="Cmsor1"/>
        <w:spacing w:after="240" w:line="240" w:lineRule="auto"/>
        <w:rPr>
          <w:rFonts w:ascii="Trebuchet MS" w:hAnsi="Trebuchet MS"/>
        </w:rPr>
      </w:pPr>
      <w:r w:rsidRPr="00FF264C">
        <w:rPr>
          <w:rFonts w:ascii="Trebuchet MS" w:hAnsi="Trebuchet MS"/>
        </w:rPr>
        <w:lastRenderedPageBreak/>
        <w:t xml:space="preserve">3. Kitöltendő </w:t>
      </w:r>
      <w:r>
        <w:rPr>
          <w:rFonts w:ascii="Trebuchet MS" w:hAnsi="Trebuchet MS"/>
        </w:rPr>
        <w:t>sablon</w:t>
      </w:r>
    </w:p>
    <w:tbl>
      <w:tblPr>
        <w:tblStyle w:val="Tblzategyszer1"/>
        <w:tblW w:w="0" w:type="auto"/>
        <w:tblLook w:val="04A0" w:firstRow="1" w:lastRow="0" w:firstColumn="1" w:lastColumn="0" w:noHBand="0" w:noVBand="1"/>
      </w:tblPr>
      <w:tblGrid>
        <w:gridCol w:w="9062"/>
      </w:tblGrid>
      <w:tr w:rsidR="00857BD7" w14:paraId="5B3C3554" w14:textId="77777777" w:rsidTr="00BA74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</w:tcPr>
          <w:p w14:paraId="716B0449" w14:textId="77777777" w:rsidR="00857BD7" w:rsidRDefault="00857BD7" w:rsidP="00BA74F1">
            <w:pPr>
              <w:jc w:val="center"/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000000"/>
              </w:rPr>
            </w:pPr>
          </w:p>
          <w:p w14:paraId="31904D32" w14:textId="77777777" w:rsidR="00857BD7" w:rsidRPr="00442F48" w:rsidRDefault="00857BD7" w:rsidP="00BA74F1">
            <w:pPr>
              <w:jc w:val="center"/>
              <w:rPr>
                <w:rStyle w:val="contentpasted0"/>
                <w:rFonts w:ascii="Trebuchet MS" w:eastAsia="Times New Roman" w:hAnsi="Trebuchet MS"/>
                <w:b w:val="0"/>
                <w:bCs w:val="0"/>
                <w:color w:val="000000"/>
              </w:rPr>
            </w:pPr>
            <w:r w:rsidRPr="00442F48">
              <w:rPr>
                <w:rStyle w:val="contentpasted0"/>
                <w:rFonts w:ascii="Trebuchet MS" w:eastAsia="Times New Roman" w:hAnsi="Trebuchet MS"/>
                <w:color w:val="000000"/>
              </w:rPr>
              <w:t>ÖTLET/MEGOLDÁS BEMUTATÁSA</w:t>
            </w:r>
          </w:p>
          <w:p w14:paraId="07EE4791" w14:textId="77777777" w:rsidR="00857BD7" w:rsidRDefault="00857BD7" w:rsidP="00BA74F1">
            <w:pPr>
              <w:jc w:val="center"/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000000"/>
              </w:rPr>
            </w:pPr>
          </w:p>
        </w:tc>
      </w:tr>
      <w:tr w:rsidR="00857BD7" w14:paraId="71F1D705" w14:textId="77777777" w:rsidTr="00BA74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</w:tcPr>
          <w:p w14:paraId="2FD6C570" w14:textId="77777777" w:rsidR="00857BD7" w:rsidRDefault="00857BD7" w:rsidP="00BA74F1">
            <w:pPr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000000"/>
              </w:rPr>
            </w:pPr>
            <w:r>
              <w:rPr>
                <w:rStyle w:val="contentpasted0"/>
                <w:rFonts w:ascii="Trebuchet MS" w:eastAsia="Times New Roman" w:hAnsi="Trebuchet MS"/>
                <w:i/>
                <w:iCs/>
                <w:color w:val="000000"/>
              </w:rPr>
              <w:t>PROBLÉMA DEFINIÁLÁSA</w:t>
            </w:r>
          </w:p>
          <w:p w14:paraId="5D611F12" w14:textId="77777777" w:rsidR="00857BD7" w:rsidRPr="006566B9" w:rsidRDefault="00857BD7" w:rsidP="00BA74F1">
            <w:pPr>
              <w:rPr>
                <w:rStyle w:val="contentpasted0"/>
                <w:rFonts w:ascii="Trebuchet MS" w:eastAsia="Times New Roman" w:hAnsi="Trebuchet MS"/>
                <w:i/>
                <w:iCs/>
                <w:color w:val="000000"/>
              </w:rPr>
            </w:pPr>
            <w:r w:rsidRPr="006566B9"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000000"/>
              </w:rPr>
              <w:t>Az idős korosztály milyen egészségügyi problémájára/helyzetére jelent megoldást a(z) bútor/eszköz? (</w:t>
            </w:r>
            <w:proofErr w:type="spellStart"/>
            <w:r w:rsidRPr="006566B9"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000000"/>
              </w:rPr>
              <w:t>max</w:t>
            </w:r>
            <w:proofErr w:type="spellEnd"/>
            <w:r w:rsidRPr="006566B9"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000000"/>
              </w:rPr>
              <w:t>. 500 karakter)</w:t>
            </w:r>
          </w:p>
        </w:tc>
      </w:tr>
      <w:tr w:rsidR="00857BD7" w14:paraId="26819BEB" w14:textId="77777777" w:rsidTr="00BA74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</w:tcPr>
          <w:p w14:paraId="65D2C0B8" w14:textId="77777777" w:rsidR="00857BD7" w:rsidRDefault="00857BD7" w:rsidP="00BA74F1"/>
          <w:p w14:paraId="61382DE1" w14:textId="77777777" w:rsidR="00857BD7" w:rsidRDefault="00857BD7" w:rsidP="00BA74F1"/>
          <w:p w14:paraId="4345052D" w14:textId="77777777" w:rsidR="00857BD7" w:rsidRDefault="00857BD7" w:rsidP="00BA74F1"/>
          <w:p w14:paraId="49E47387" w14:textId="77777777" w:rsidR="00857BD7" w:rsidRDefault="00857BD7" w:rsidP="00BA74F1"/>
          <w:p w14:paraId="5C30D643" w14:textId="77777777" w:rsidR="00857BD7" w:rsidRDefault="00857BD7" w:rsidP="00BA74F1"/>
          <w:p w14:paraId="5898A879" w14:textId="77777777" w:rsidR="00857BD7" w:rsidRDefault="00857BD7" w:rsidP="00BA74F1"/>
          <w:p w14:paraId="73840584" w14:textId="77777777" w:rsidR="00857BD7" w:rsidRDefault="00857BD7" w:rsidP="00BA74F1"/>
          <w:p w14:paraId="2AD497CF" w14:textId="77777777" w:rsidR="00857BD7" w:rsidRDefault="00857BD7" w:rsidP="00BA74F1"/>
          <w:p w14:paraId="38D0A79B" w14:textId="77777777" w:rsidR="00857BD7" w:rsidRDefault="00857BD7" w:rsidP="00BA74F1"/>
          <w:p w14:paraId="37BAC31F" w14:textId="77777777" w:rsidR="00857BD7" w:rsidRDefault="00857BD7" w:rsidP="00BA74F1"/>
          <w:p w14:paraId="12DC3FA0" w14:textId="77777777" w:rsidR="00857BD7" w:rsidRPr="00F2211D" w:rsidRDefault="00857BD7" w:rsidP="00BA74F1"/>
        </w:tc>
      </w:tr>
      <w:tr w:rsidR="00857BD7" w14:paraId="289EAD3A" w14:textId="77777777" w:rsidTr="00BA74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</w:tcPr>
          <w:p w14:paraId="55474217" w14:textId="77777777" w:rsidR="00857BD7" w:rsidRPr="00442F48" w:rsidRDefault="00857BD7" w:rsidP="00BA74F1">
            <w:pPr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000000"/>
              </w:rPr>
            </w:pPr>
            <w:r w:rsidRPr="00442F48">
              <w:rPr>
                <w:rStyle w:val="contentpasted0"/>
                <w:rFonts w:ascii="Trebuchet MS" w:eastAsia="Times New Roman" w:hAnsi="Trebuchet MS"/>
                <w:i/>
                <w:iCs/>
                <w:color w:val="000000"/>
              </w:rPr>
              <w:t xml:space="preserve">ÖTLET </w:t>
            </w:r>
            <w:r>
              <w:rPr>
                <w:rStyle w:val="contentpasted0"/>
                <w:rFonts w:ascii="Trebuchet MS" w:eastAsia="Times New Roman" w:hAnsi="Trebuchet MS"/>
                <w:i/>
                <w:iCs/>
                <w:color w:val="000000"/>
              </w:rPr>
              <w:t>BEMUTATÁSA</w:t>
            </w:r>
          </w:p>
          <w:p w14:paraId="29BF3D48" w14:textId="77777777" w:rsidR="00857BD7" w:rsidRPr="006566B9" w:rsidRDefault="00857BD7" w:rsidP="00BA74F1">
            <w:pPr>
              <w:rPr>
                <w:b w:val="0"/>
                <w:bCs w:val="0"/>
              </w:rPr>
            </w:pPr>
            <w:r w:rsidRPr="006566B9"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000000"/>
              </w:rPr>
              <w:t>A(z) bútor/eszköz milyen alapfeladatot lát el, milyen funkciókkal rendelkezik? (</w:t>
            </w:r>
            <w:proofErr w:type="spellStart"/>
            <w:r w:rsidRPr="006566B9"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000000"/>
              </w:rPr>
              <w:t>max</w:t>
            </w:r>
            <w:proofErr w:type="spellEnd"/>
            <w:r w:rsidRPr="006566B9"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000000"/>
              </w:rPr>
              <w:t>. 500 karakter)</w:t>
            </w:r>
          </w:p>
        </w:tc>
      </w:tr>
      <w:tr w:rsidR="00857BD7" w14:paraId="7E0C603E" w14:textId="77777777" w:rsidTr="00BA74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</w:tcPr>
          <w:p w14:paraId="6A685B24" w14:textId="77777777" w:rsidR="00857BD7" w:rsidRDefault="00857BD7" w:rsidP="00BA74F1">
            <w:pPr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000000"/>
              </w:rPr>
            </w:pPr>
          </w:p>
          <w:p w14:paraId="407D6273" w14:textId="77777777" w:rsidR="00857BD7" w:rsidRDefault="00857BD7" w:rsidP="00BA74F1">
            <w:pPr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000000"/>
              </w:rPr>
            </w:pPr>
          </w:p>
          <w:p w14:paraId="25369E9C" w14:textId="77777777" w:rsidR="00857BD7" w:rsidRDefault="00857BD7" w:rsidP="00BA74F1">
            <w:pPr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000000"/>
              </w:rPr>
            </w:pPr>
          </w:p>
          <w:p w14:paraId="3B6F8F6E" w14:textId="77777777" w:rsidR="00857BD7" w:rsidRDefault="00857BD7" w:rsidP="00BA74F1">
            <w:pPr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000000"/>
              </w:rPr>
            </w:pPr>
          </w:p>
          <w:p w14:paraId="41DE30C0" w14:textId="77777777" w:rsidR="00857BD7" w:rsidRDefault="00857BD7" w:rsidP="00BA74F1">
            <w:pPr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000000"/>
              </w:rPr>
            </w:pPr>
          </w:p>
          <w:p w14:paraId="0400FBA9" w14:textId="77777777" w:rsidR="00857BD7" w:rsidRDefault="00857BD7" w:rsidP="00BA74F1">
            <w:pPr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000000"/>
              </w:rPr>
            </w:pPr>
          </w:p>
          <w:p w14:paraId="34C347EE" w14:textId="77777777" w:rsidR="00857BD7" w:rsidRDefault="00857BD7" w:rsidP="00BA74F1">
            <w:pPr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000000"/>
              </w:rPr>
            </w:pPr>
          </w:p>
          <w:p w14:paraId="42AB3E84" w14:textId="77777777" w:rsidR="00857BD7" w:rsidRDefault="00857BD7" w:rsidP="00BA74F1">
            <w:pPr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000000"/>
              </w:rPr>
            </w:pPr>
          </w:p>
          <w:p w14:paraId="3E8A2B9D" w14:textId="77777777" w:rsidR="00857BD7" w:rsidRDefault="00857BD7" w:rsidP="00BA74F1">
            <w:pPr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000000"/>
              </w:rPr>
            </w:pPr>
          </w:p>
          <w:p w14:paraId="55B801D2" w14:textId="77777777" w:rsidR="00857BD7" w:rsidRDefault="00857BD7" w:rsidP="00BA74F1">
            <w:pPr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000000"/>
              </w:rPr>
            </w:pPr>
          </w:p>
          <w:p w14:paraId="0F2AC2B0" w14:textId="77777777" w:rsidR="00857BD7" w:rsidRDefault="00857BD7" w:rsidP="00BA74F1">
            <w:pPr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000000"/>
              </w:rPr>
            </w:pPr>
          </w:p>
          <w:p w14:paraId="767B94E7" w14:textId="77777777" w:rsidR="00857BD7" w:rsidRPr="00442F48" w:rsidRDefault="00857BD7" w:rsidP="00BA74F1">
            <w:pPr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000000"/>
              </w:rPr>
            </w:pPr>
          </w:p>
        </w:tc>
      </w:tr>
      <w:tr w:rsidR="00857BD7" w14:paraId="56BC3CCA" w14:textId="77777777" w:rsidTr="00BA74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</w:tcPr>
          <w:p w14:paraId="3BD53451" w14:textId="215C0C0D" w:rsidR="00857BD7" w:rsidRPr="00670D9F" w:rsidRDefault="00857BD7" w:rsidP="00BA74F1">
            <w:pPr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FF0000"/>
              </w:rPr>
            </w:pPr>
            <w:r w:rsidRPr="00442F48">
              <w:rPr>
                <w:rStyle w:val="contentpasted0"/>
                <w:rFonts w:ascii="Trebuchet MS" w:eastAsia="Times New Roman" w:hAnsi="Trebuchet MS"/>
                <w:i/>
                <w:iCs/>
                <w:color w:val="000000"/>
              </w:rPr>
              <w:t>ÖTLET/MEGOLDÁS TECHNIKA</w:t>
            </w:r>
            <w:r w:rsidRPr="002832A1">
              <w:rPr>
                <w:rStyle w:val="contentpasted0"/>
                <w:rFonts w:ascii="Trebuchet MS" w:eastAsia="Times New Roman" w:hAnsi="Trebuchet MS"/>
                <w:i/>
                <w:iCs/>
                <w:color w:val="000000" w:themeColor="text1"/>
              </w:rPr>
              <w:t xml:space="preserve">I </w:t>
            </w:r>
            <w:r w:rsidR="00670D9F" w:rsidRPr="002832A1">
              <w:rPr>
                <w:rStyle w:val="contentpasted0"/>
                <w:rFonts w:ascii="Trebuchet MS" w:eastAsia="Times New Roman" w:hAnsi="Trebuchet MS"/>
                <w:i/>
                <w:iCs/>
                <w:color w:val="000000" w:themeColor="text1"/>
              </w:rPr>
              <w:t>LEÍRÁSA</w:t>
            </w:r>
          </w:p>
          <w:p w14:paraId="7D44E2C3" w14:textId="163F2A37" w:rsidR="00857BD7" w:rsidRPr="006566B9" w:rsidRDefault="00857BD7" w:rsidP="00BA74F1">
            <w:pPr>
              <w:rPr>
                <w:rStyle w:val="contentpasted0"/>
                <w:rFonts w:ascii="Trebuchet MS" w:eastAsia="Times New Roman" w:hAnsi="Trebuchet MS"/>
                <w:b w:val="0"/>
                <w:bCs w:val="0"/>
                <w:color w:val="000000"/>
              </w:rPr>
            </w:pPr>
            <w:r w:rsidRPr="006566B9"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000000"/>
              </w:rPr>
              <w:t xml:space="preserve">Pl. műszaki, informatikai megoldás bemutatása (terméktervezési, </w:t>
            </w:r>
            <w:r w:rsidRPr="00670D9F"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strike/>
                <w:color w:val="000000"/>
              </w:rPr>
              <w:t xml:space="preserve">design, </w:t>
            </w:r>
            <w:r w:rsidRPr="006566B9"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000000"/>
              </w:rPr>
              <w:t>megvalósíthatósági szempontok stb.) (</w:t>
            </w:r>
            <w:proofErr w:type="spellStart"/>
            <w:r w:rsidRPr="006566B9"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000000"/>
              </w:rPr>
              <w:t>max</w:t>
            </w:r>
            <w:proofErr w:type="spellEnd"/>
            <w:r w:rsidRPr="006566B9"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000000"/>
              </w:rPr>
              <w:t>. 2000 karakter)</w:t>
            </w:r>
          </w:p>
        </w:tc>
      </w:tr>
      <w:tr w:rsidR="00857BD7" w14:paraId="54FE7020" w14:textId="77777777" w:rsidTr="00BA74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</w:tcPr>
          <w:p w14:paraId="0E74E53B" w14:textId="77777777" w:rsidR="00857BD7" w:rsidRDefault="00857BD7" w:rsidP="00BA74F1"/>
          <w:p w14:paraId="358AC5BA" w14:textId="77777777" w:rsidR="00857BD7" w:rsidRDefault="00857BD7" w:rsidP="00BA74F1">
            <w:pPr>
              <w:spacing w:before="100" w:beforeAutospacing="1" w:after="100" w:afterAutospacing="1"/>
              <w:rPr>
                <w:rStyle w:val="contentpasted0"/>
                <w:rFonts w:ascii="Trebuchet MS" w:eastAsia="Times New Roman" w:hAnsi="Trebuchet MS"/>
                <w:color w:val="000000"/>
              </w:rPr>
            </w:pPr>
          </w:p>
          <w:p w14:paraId="27D03A60" w14:textId="77777777" w:rsidR="00857BD7" w:rsidRDefault="00857BD7" w:rsidP="00BA74F1">
            <w:pPr>
              <w:spacing w:before="100" w:beforeAutospacing="1" w:after="100" w:afterAutospacing="1"/>
              <w:rPr>
                <w:rStyle w:val="contentpasted0"/>
                <w:rFonts w:ascii="Trebuchet MS" w:eastAsia="Times New Roman" w:hAnsi="Trebuchet MS"/>
                <w:color w:val="000000"/>
              </w:rPr>
            </w:pPr>
          </w:p>
          <w:p w14:paraId="7A5C4B7D" w14:textId="77777777" w:rsidR="00857BD7" w:rsidRDefault="00857BD7" w:rsidP="00BA74F1">
            <w:pPr>
              <w:spacing w:before="100" w:beforeAutospacing="1" w:after="100" w:afterAutospacing="1"/>
              <w:rPr>
                <w:rStyle w:val="contentpasted0"/>
                <w:rFonts w:ascii="Trebuchet MS" w:eastAsia="Times New Roman" w:hAnsi="Trebuchet MS"/>
                <w:color w:val="000000"/>
              </w:rPr>
            </w:pPr>
          </w:p>
          <w:p w14:paraId="41C8F9B7" w14:textId="77777777" w:rsidR="00857BD7" w:rsidRDefault="00857BD7" w:rsidP="00BA74F1">
            <w:pPr>
              <w:spacing w:before="100" w:beforeAutospacing="1" w:after="100" w:afterAutospacing="1"/>
              <w:rPr>
                <w:rStyle w:val="contentpasted0"/>
                <w:rFonts w:ascii="Trebuchet MS" w:eastAsia="Times New Roman" w:hAnsi="Trebuchet MS"/>
                <w:color w:val="000000"/>
              </w:rPr>
            </w:pPr>
          </w:p>
          <w:p w14:paraId="5620AC55" w14:textId="77777777" w:rsidR="00857BD7" w:rsidRDefault="00857BD7" w:rsidP="00BA74F1">
            <w:pPr>
              <w:spacing w:before="100" w:beforeAutospacing="1" w:after="100" w:afterAutospacing="1"/>
              <w:rPr>
                <w:rStyle w:val="contentpasted0"/>
                <w:rFonts w:ascii="Trebuchet MS" w:eastAsia="Times New Roman" w:hAnsi="Trebuchet MS"/>
                <w:color w:val="000000"/>
              </w:rPr>
            </w:pPr>
          </w:p>
          <w:p w14:paraId="3E802454" w14:textId="77777777" w:rsidR="00857BD7" w:rsidRDefault="00857BD7" w:rsidP="00BA74F1">
            <w:pPr>
              <w:spacing w:before="100" w:beforeAutospacing="1" w:after="100" w:afterAutospacing="1"/>
              <w:rPr>
                <w:rStyle w:val="contentpasted0"/>
                <w:rFonts w:ascii="Trebuchet MS" w:eastAsia="Times New Roman" w:hAnsi="Trebuchet MS"/>
                <w:color w:val="000000"/>
              </w:rPr>
            </w:pPr>
          </w:p>
        </w:tc>
      </w:tr>
    </w:tbl>
    <w:p w14:paraId="40204BA6" w14:textId="36755C7B" w:rsidR="00857BD7" w:rsidRDefault="00857BD7" w:rsidP="00857BD7">
      <w:pPr>
        <w:rPr>
          <w:rStyle w:val="contentpasted0"/>
          <w:rFonts w:ascii="Trebuchet MS" w:eastAsia="Times New Roman" w:hAnsi="Trebuchet MS" w:cstheme="majorBidi"/>
          <w:b/>
          <w:bCs/>
          <w:i/>
          <w:iCs/>
          <w:color w:val="000000"/>
          <w:sz w:val="26"/>
          <w:szCs w:val="26"/>
        </w:rPr>
      </w:pPr>
    </w:p>
    <w:p w14:paraId="4F69A370" w14:textId="77777777" w:rsidR="00857BD7" w:rsidRDefault="00857BD7" w:rsidP="00857BD7">
      <w:pPr>
        <w:rPr>
          <w:rStyle w:val="contentpasted0"/>
          <w:rFonts w:ascii="Trebuchet MS" w:eastAsia="Times New Roman" w:hAnsi="Trebuchet MS" w:cstheme="majorBidi"/>
          <w:b/>
          <w:bCs/>
          <w:i/>
          <w:iCs/>
          <w:color w:val="000000"/>
          <w:sz w:val="26"/>
          <w:szCs w:val="26"/>
        </w:rPr>
      </w:pPr>
    </w:p>
    <w:tbl>
      <w:tblPr>
        <w:tblStyle w:val="Tblzategyszer1"/>
        <w:tblW w:w="0" w:type="auto"/>
        <w:tblLook w:val="04A0" w:firstRow="1" w:lastRow="0" w:firstColumn="1" w:lastColumn="0" w:noHBand="0" w:noVBand="1"/>
      </w:tblPr>
      <w:tblGrid>
        <w:gridCol w:w="9062"/>
      </w:tblGrid>
      <w:tr w:rsidR="00857BD7" w14:paraId="2B2EC083" w14:textId="77777777" w:rsidTr="00BA74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</w:tcPr>
          <w:p w14:paraId="3202F8D8" w14:textId="77777777" w:rsidR="00857BD7" w:rsidRDefault="00857BD7" w:rsidP="00BA74F1">
            <w:pPr>
              <w:jc w:val="center"/>
              <w:rPr>
                <w:rStyle w:val="contentpasted0"/>
                <w:rFonts w:ascii="Trebuchet MS" w:eastAsia="Times New Roman" w:hAnsi="Trebuchet MS" w:cstheme="majorBidi"/>
                <w:b w:val="0"/>
                <w:bCs w:val="0"/>
                <w:color w:val="000000"/>
                <w:sz w:val="26"/>
                <w:szCs w:val="26"/>
              </w:rPr>
            </w:pPr>
          </w:p>
          <w:p w14:paraId="371152A2" w14:textId="77777777" w:rsidR="00857BD7" w:rsidRPr="00B92D31" w:rsidRDefault="00857BD7" w:rsidP="00BA74F1">
            <w:pPr>
              <w:jc w:val="center"/>
              <w:rPr>
                <w:rStyle w:val="contentpasted0"/>
                <w:rFonts w:ascii="Trebuchet MS" w:eastAsia="Times New Roman" w:hAnsi="Trebuchet MS"/>
                <w:b w:val="0"/>
                <w:bCs w:val="0"/>
                <w:color w:val="000000"/>
              </w:rPr>
            </w:pPr>
            <w:r w:rsidRPr="00B92D31">
              <w:rPr>
                <w:rStyle w:val="contentpasted0"/>
                <w:rFonts w:ascii="Trebuchet MS" w:eastAsia="Times New Roman" w:hAnsi="Trebuchet MS"/>
                <w:color w:val="000000"/>
              </w:rPr>
              <w:t>ÜZLETI HÁTTÉR BEMUTATÁSA</w:t>
            </w:r>
          </w:p>
          <w:p w14:paraId="2E9BD45D" w14:textId="77777777" w:rsidR="00857BD7" w:rsidRPr="00FE1AE5" w:rsidRDefault="00857BD7" w:rsidP="00BA74F1">
            <w:pPr>
              <w:jc w:val="center"/>
              <w:rPr>
                <w:rStyle w:val="contentpasted0"/>
                <w:rFonts w:ascii="Trebuchet MS" w:eastAsia="Times New Roman" w:hAnsi="Trebuchet MS" w:cstheme="majorBidi"/>
                <w:b w:val="0"/>
                <w:bCs w:val="0"/>
                <w:color w:val="000000"/>
                <w:sz w:val="26"/>
                <w:szCs w:val="26"/>
              </w:rPr>
            </w:pPr>
          </w:p>
        </w:tc>
      </w:tr>
      <w:tr w:rsidR="00857BD7" w14:paraId="78716C3D" w14:textId="77777777" w:rsidTr="00BA74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</w:tcPr>
          <w:p w14:paraId="3B9C3B6E" w14:textId="77777777" w:rsidR="00857BD7" w:rsidRDefault="00857BD7" w:rsidP="00BA74F1">
            <w:pPr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000000"/>
              </w:rPr>
            </w:pPr>
            <w:r>
              <w:rPr>
                <w:rStyle w:val="contentpasted0"/>
                <w:rFonts w:ascii="Trebuchet MS" w:eastAsia="Times New Roman" w:hAnsi="Trebuchet MS"/>
                <w:i/>
                <w:iCs/>
                <w:color w:val="000000"/>
              </w:rPr>
              <w:t>PIACKUTATÁS – VERSENYTÁRS ELEMZÉS</w:t>
            </w:r>
          </w:p>
          <w:p w14:paraId="73A0BCA1" w14:textId="27EC7537" w:rsidR="00857BD7" w:rsidRPr="006566B9" w:rsidRDefault="00857BD7" w:rsidP="00BA74F1">
            <w:pPr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000000"/>
              </w:rPr>
            </w:pPr>
            <w:r w:rsidRPr="006566B9"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000000"/>
              </w:rPr>
              <w:t>Van-e hasonló termék a</w:t>
            </w:r>
            <w:r w:rsidR="002832A1"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000000"/>
              </w:rPr>
              <w:t xml:space="preserve"> </w:t>
            </w:r>
            <w:r w:rsidR="002832A1" w:rsidRPr="002832A1"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000000"/>
              </w:rPr>
              <w:t>hazai</w:t>
            </w:r>
            <w:r w:rsidR="002832A1"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000000"/>
              </w:rPr>
              <w:t xml:space="preserve"> vagy európai</w:t>
            </w:r>
            <w:r w:rsidRPr="006566B9"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000000"/>
              </w:rPr>
              <w:t xml:space="preserve"> piacon? Mit lehet tudni a forgalmazóiról, a termék sikerességéről? (</w:t>
            </w:r>
            <w:proofErr w:type="spellStart"/>
            <w:r w:rsidRPr="006566B9"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000000"/>
              </w:rPr>
              <w:t>max</w:t>
            </w:r>
            <w:proofErr w:type="spellEnd"/>
            <w:r w:rsidRPr="006566B9"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000000"/>
              </w:rPr>
              <w:t>. 2000 karakter)</w:t>
            </w:r>
          </w:p>
        </w:tc>
      </w:tr>
      <w:tr w:rsidR="00857BD7" w14:paraId="1869D5E3" w14:textId="77777777" w:rsidTr="00BA74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</w:tcPr>
          <w:p w14:paraId="325254D3" w14:textId="77777777" w:rsidR="00857BD7" w:rsidRDefault="00857BD7" w:rsidP="00BA74F1">
            <w:pPr>
              <w:rPr>
                <w:rStyle w:val="contentpasted0"/>
                <w:rFonts w:ascii="Trebuchet MS" w:eastAsia="Times New Roman" w:hAnsi="Trebuchet MS" w:cstheme="majorBidi"/>
                <w:b w:val="0"/>
                <w:bCs w:val="0"/>
                <w:i/>
                <w:iCs/>
                <w:color w:val="000000"/>
                <w:sz w:val="26"/>
                <w:szCs w:val="26"/>
              </w:rPr>
            </w:pPr>
          </w:p>
          <w:p w14:paraId="1B8CF573" w14:textId="77777777" w:rsidR="00857BD7" w:rsidRDefault="00857BD7" w:rsidP="00BA74F1">
            <w:pPr>
              <w:rPr>
                <w:rStyle w:val="contentpasted0"/>
                <w:rFonts w:ascii="Trebuchet MS" w:eastAsia="Times New Roman" w:hAnsi="Trebuchet MS" w:cstheme="majorBidi"/>
                <w:b w:val="0"/>
                <w:bCs w:val="0"/>
                <w:i/>
                <w:iCs/>
                <w:color w:val="000000"/>
                <w:sz w:val="26"/>
                <w:szCs w:val="26"/>
              </w:rPr>
            </w:pPr>
          </w:p>
          <w:p w14:paraId="53052700" w14:textId="77777777" w:rsidR="00857BD7" w:rsidRDefault="00857BD7" w:rsidP="00BA74F1">
            <w:pPr>
              <w:rPr>
                <w:rStyle w:val="contentpasted0"/>
                <w:rFonts w:ascii="Trebuchet MS" w:eastAsia="Times New Roman" w:hAnsi="Trebuchet MS" w:cstheme="majorBidi"/>
                <w:b w:val="0"/>
                <w:bCs w:val="0"/>
                <w:i/>
                <w:iCs/>
                <w:color w:val="000000"/>
                <w:sz w:val="26"/>
                <w:szCs w:val="26"/>
              </w:rPr>
            </w:pPr>
          </w:p>
          <w:p w14:paraId="07B60EE2" w14:textId="3F929660" w:rsidR="00857BD7" w:rsidRDefault="00857BD7" w:rsidP="00BA74F1">
            <w:pPr>
              <w:rPr>
                <w:rStyle w:val="contentpasted0"/>
                <w:rFonts w:ascii="Trebuchet MS" w:eastAsia="Times New Roman" w:hAnsi="Trebuchet MS" w:cstheme="majorBidi"/>
                <w:i/>
                <w:iCs/>
                <w:color w:val="000000"/>
                <w:sz w:val="26"/>
                <w:szCs w:val="26"/>
              </w:rPr>
            </w:pPr>
          </w:p>
          <w:p w14:paraId="759FBC6F" w14:textId="4CF5227A" w:rsidR="00857BD7" w:rsidRDefault="00857BD7" w:rsidP="00BA74F1">
            <w:pPr>
              <w:rPr>
                <w:rStyle w:val="contentpasted0"/>
                <w:rFonts w:ascii="Trebuchet MS" w:eastAsia="Times New Roman" w:hAnsi="Trebuchet MS" w:cstheme="majorBidi"/>
                <w:i/>
                <w:iCs/>
                <w:color w:val="000000"/>
                <w:sz w:val="26"/>
                <w:szCs w:val="26"/>
              </w:rPr>
            </w:pPr>
          </w:p>
          <w:p w14:paraId="73388779" w14:textId="77777777" w:rsidR="00857BD7" w:rsidRDefault="00857BD7" w:rsidP="00BA74F1">
            <w:pPr>
              <w:rPr>
                <w:rStyle w:val="contentpasted0"/>
                <w:rFonts w:ascii="Trebuchet MS" w:eastAsia="Times New Roman" w:hAnsi="Trebuchet MS" w:cstheme="majorBidi"/>
                <w:b w:val="0"/>
                <w:bCs w:val="0"/>
                <w:i/>
                <w:iCs/>
                <w:color w:val="000000"/>
                <w:sz w:val="26"/>
                <w:szCs w:val="26"/>
              </w:rPr>
            </w:pPr>
          </w:p>
          <w:p w14:paraId="6E65AC72" w14:textId="77777777" w:rsidR="00857BD7" w:rsidRDefault="00857BD7" w:rsidP="00BA74F1">
            <w:pPr>
              <w:rPr>
                <w:rStyle w:val="contentpasted0"/>
                <w:rFonts w:ascii="Trebuchet MS" w:eastAsia="Times New Roman" w:hAnsi="Trebuchet MS" w:cstheme="majorBidi"/>
                <w:b w:val="0"/>
                <w:bCs w:val="0"/>
                <w:i/>
                <w:iCs/>
                <w:color w:val="000000"/>
                <w:sz w:val="26"/>
                <w:szCs w:val="26"/>
              </w:rPr>
            </w:pPr>
          </w:p>
          <w:p w14:paraId="4D958208" w14:textId="77777777" w:rsidR="00857BD7" w:rsidRDefault="00857BD7" w:rsidP="00BA74F1">
            <w:pPr>
              <w:rPr>
                <w:rStyle w:val="contentpasted0"/>
                <w:rFonts w:ascii="Trebuchet MS" w:eastAsia="Times New Roman" w:hAnsi="Trebuchet MS" w:cstheme="majorBidi"/>
                <w:b w:val="0"/>
                <w:bCs w:val="0"/>
                <w:i/>
                <w:iCs/>
                <w:color w:val="000000"/>
                <w:sz w:val="26"/>
                <w:szCs w:val="26"/>
              </w:rPr>
            </w:pPr>
          </w:p>
          <w:p w14:paraId="7BAA470B" w14:textId="77777777" w:rsidR="00857BD7" w:rsidRDefault="00857BD7" w:rsidP="00BA74F1">
            <w:pPr>
              <w:rPr>
                <w:rStyle w:val="contentpasted0"/>
                <w:rFonts w:ascii="Trebuchet MS" w:eastAsia="Times New Roman" w:hAnsi="Trebuchet MS" w:cstheme="majorBidi"/>
                <w:b w:val="0"/>
                <w:bCs w:val="0"/>
                <w:i/>
                <w:iCs/>
                <w:color w:val="000000"/>
                <w:sz w:val="26"/>
                <w:szCs w:val="26"/>
              </w:rPr>
            </w:pPr>
          </w:p>
          <w:p w14:paraId="4E745E8A" w14:textId="77777777" w:rsidR="00857BD7" w:rsidRDefault="00857BD7" w:rsidP="00BA74F1">
            <w:pPr>
              <w:rPr>
                <w:rStyle w:val="contentpasted0"/>
                <w:rFonts w:ascii="Trebuchet MS" w:eastAsia="Times New Roman" w:hAnsi="Trebuchet MS" w:cstheme="majorBidi"/>
                <w:b w:val="0"/>
                <w:bCs w:val="0"/>
                <w:i/>
                <w:iCs/>
                <w:color w:val="000000"/>
                <w:sz w:val="26"/>
                <w:szCs w:val="26"/>
              </w:rPr>
            </w:pPr>
          </w:p>
          <w:p w14:paraId="615BC38D" w14:textId="77777777" w:rsidR="00857BD7" w:rsidRDefault="00857BD7" w:rsidP="00BA74F1">
            <w:pPr>
              <w:rPr>
                <w:rStyle w:val="contentpasted0"/>
                <w:rFonts w:ascii="Trebuchet MS" w:eastAsia="Times New Roman" w:hAnsi="Trebuchet MS" w:cstheme="majorBidi"/>
                <w:b w:val="0"/>
                <w:bCs w:val="0"/>
                <w:i/>
                <w:iCs/>
                <w:color w:val="000000"/>
                <w:sz w:val="26"/>
                <w:szCs w:val="26"/>
              </w:rPr>
            </w:pPr>
          </w:p>
        </w:tc>
      </w:tr>
      <w:tr w:rsidR="00857BD7" w14:paraId="3E482594" w14:textId="77777777" w:rsidTr="00BA74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</w:tcPr>
          <w:p w14:paraId="2F3F1AE4" w14:textId="45E12A7F" w:rsidR="00857BD7" w:rsidRPr="00EF40CC" w:rsidRDefault="00857BD7" w:rsidP="00BA74F1">
            <w:pPr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FF0000"/>
              </w:rPr>
            </w:pPr>
            <w:r w:rsidRPr="00FE1AE5">
              <w:rPr>
                <w:rStyle w:val="contentpasted0"/>
                <w:rFonts w:ascii="Trebuchet MS" w:eastAsia="Times New Roman" w:hAnsi="Trebuchet MS"/>
                <w:i/>
                <w:iCs/>
                <w:color w:val="000000"/>
              </w:rPr>
              <w:t>PÉNZÜGYI ÉS MAR</w:t>
            </w:r>
            <w:r w:rsidRPr="002832A1">
              <w:rPr>
                <w:rStyle w:val="contentpasted0"/>
                <w:rFonts w:ascii="Trebuchet MS" w:eastAsia="Times New Roman" w:hAnsi="Trebuchet MS"/>
                <w:i/>
                <w:iCs/>
                <w:color w:val="000000" w:themeColor="text1"/>
              </w:rPr>
              <w:t>KETING</w:t>
            </w:r>
            <w:r w:rsidR="00EF40CC" w:rsidRPr="002832A1">
              <w:rPr>
                <w:rStyle w:val="contentpasted0"/>
                <w:rFonts w:ascii="Trebuchet MS" w:eastAsia="Times New Roman" w:hAnsi="Trebuchet MS"/>
                <w:i/>
                <w:iCs/>
                <w:color w:val="000000" w:themeColor="text1"/>
              </w:rPr>
              <w:t xml:space="preserve"> TERV</w:t>
            </w:r>
          </w:p>
          <w:p w14:paraId="22F763DD" w14:textId="3886457D" w:rsidR="00857BD7" w:rsidRPr="006566B9" w:rsidRDefault="00857BD7" w:rsidP="00BA74F1">
            <w:pPr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000000"/>
              </w:rPr>
            </w:pPr>
            <w:r w:rsidRPr="006566B9"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000000"/>
              </w:rPr>
              <w:t>A termék piacra viteléhez milyen anyagi és emberi erőforrás szükséges? Milyen csatornákon keresztül l</w:t>
            </w:r>
            <w:r w:rsidRPr="002832A1"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000000" w:themeColor="text1"/>
              </w:rPr>
              <w:t>enne érdemes</w:t>
            </w:r>
            <w:r w:rsidR="009F6A35" w:rsidRPr="002832A1"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000000" w:themeColor="text1"/>
              </w:rPr>
              <w:t xml:space="preserve"> hirdetni és</w:t>
            </w:r>
            <w:r w:rsidRPr="002832A1"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000000" w:themeColor="text1"/>
              </w:rPr>
              <w:t xml:space="preserve"> eljuttatni </w:t>
            </w:r>
            <w:r w:rsidRPr="006566B9"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000000"/>
              </w:rPr>
              <w:t xml:space="preserve">a bútort/eszközt a célcsoporthoz? </w:t>
            </w:r>
          </w:p>
          <w:p w14:paraId="07BED042" w14:textId="77777777" w:rsidR="00857BD7" w:rsidRPr="00FE1AE5" w:rsidRDefault="00857BD7" w:rsidP="00BA74F1">
            <w:pPr>
              <w:rPr>
                <w:rStyle w:val="contentpasted0"/>
                <w:rFonts w:ascii="Trebuchet MS" w:eastAsia="Times New Roman" w:hAnsi="Trebuchet MS"/>
                <w:i/>
                <w:iCs/>
                <w:color w:val="000000"/>
              </w:rPr>
            </w:pPr>
            <w:r w:rsidRPr="006566B9"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000000"/>
              </w:rPr>
              <w:t>(</w:t>
            </w:r>
            <w:proofErr w:type="spellStart"/>
            <w:r w:rsidRPr="006566B9"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000000"/>
              </w:rPr>
              <w:t>max</w:t>
            </w:r>
            <w:proofErr w:type="spellEnd"/>
            <w:r w:rsidRPr="006566B9"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000000"/>
              </w:rPr>
              <w:t>. 2000 karakter)</w:t>
            </w:r>
          </w:p>
        </w:tc>
      </w:tr>
      <w:tr w:rsidR="00857BD7" w14:paraId="3B4E2FF8" w14:textId="77777777" w:rsidTr="00BA74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</w:tcPr>
          <w:p w14:paraId="70D6820B" w14:textId="77777777" w:rsidR="00857BD7" w:rsidRPr="00FE1AE5" w:rsidRDefault="00857BD7" w:rsidP="00BA74F1">
            <w:pPr>
              <w:rPr>
                <w:rStyle w:val="contentpasted0"/>
                <w:rFonts w:ascii="Trebuchet MS" w:eastAsia="Times New Roman" w:hAnsi="Trebuchet MS"/>
                <w:i/>
                <w:iCs/>
                <w:color w:val="000000"/>
              </w:rPr>
            </w:pPr>
          </w:p>
          <w:p w14:paraId="7047D3AF" w14:textId="77777777" w:rsidR="00857BD7" w:rsidRDefault="00857BD7" w:rsidP="00BA74F1">
            <w:pPr>
              <w:rPr>
                <w:rStyle w:val="contentpasted0"/>
                <w:rFonts w:ascii="Trebuchet MS" w:eastAsia="Times New Roman" w:hAnsi="Trebuchet MS"/>
                <w:i/>
                <w:iCs/>
                <w:color w:val="000000"/>
              </w:rPr>
            </w:pPr>
          </w:p>
          <w:p w14:paraId="0E90CBCD" w14:textId="77777777" w:rsidR="00857BD7" w:rsidRDefault="00857BD7" w:rsidP="00BA74F1">
            <w:pPr>
              <w:rPr>
                <w:rStyle w:val="contentpasted0"/>
                <w:rFonts w:ascii="Trebuchet MS" w:eastAsia="Times New Roman" w:hAnsi="Trebuchet MS"/>
                <w:i/>
                <w:iCs/>
                <w:color w:val="000000"/>
              </w:rPr>
            </w:pPr>
          </w:p>
          <w:p w14:paraId="63E72840" w14:textId="77777777" w:rsidR="00857BD7" w:rsidRDefault="00857BD7" w:rsidP="00BA74F1">
            <w:pPr>
              <w:rPr>
                <w:rStyle w:val="contentpasted0"/>
                <w:rFonts w:ascii="Trebuchet MS" w:eastAsia="Times New Roman" w:hAnsi="Trebuchet MS"/>
                <w:i/>
                <w:iCs/>
                <w:color w:val="000000"/>
              </w:rPr>
            </w:pPr>
          </w:p>
          <w:p w14:paraId="53B1C356" w14:textId="77777777" w:rsidR="00857BD7" w:rsidRDefault="00857BD7" w:rsidP="00BA74F1">
            <w:pPr>
              <w:rPr>
                <w:rStyle w:val="contentpasted0"/>
                <w:rFonts w:ascii="Trebuchet MS" w:eastAsia="Times New Roman" w:hAnsi="Trebuchet MS"/>
                <w:i/>
                <w:iCs/>
                <w:color w:val="000000"/>
              </w:rPr>
            </w:pPr>
          </w:p>
          <w:p w14:paraId="659FA46A" w14:textId="77777777" w:rsidR="00857BD7" w:rsidRDefault="00857BD7" w:rsidP="00BA74F1">
            <w:pPr>
              <w:rPr>
                <w:rStyle w:val="contentpasted0"/>
                <w:rFonts w:ascii="Trebuchet MS" w:eastAsia="Times New Roman" w:hAnsi="Trebuchet MS"/>
                <w:i/>
                <w:iCs/>
                <w:color w:val="000000"/>
              </w:rPr>
            </w:pPr>
          </w:p>
          <w:p w14:paraId="38735F1C" w14:textId="77777777" w:rsidR="00857BD7" w:rsidRDefault="00857BD7" w:rsidP="00BA74F1">
            <w:pPr>
              <w:rPr>
                <w:rStyle w:val="contentpasted0"/>
                <w:rFonts w:ascii="Trebuchet MS" w:eastAsia="Times New Roman" w:hAnsi="Trebuchet MS"/>
                <w:i/>
                <w:iCs/>
                <w:color w:val="000000"/>
              </w:rPr>
            </w:pPr>
          </w:p>
          <w:p w14:paraId="3D147E87" w14:textId="77777777" w:rsidR="00857BD7" w:rsidRDefault="00857BD7" w:rsidP="00BA74F1">
            <w:pPr>
              <w:rPr>
                <w:rStyle w:val="contentpasted0"/>
                <w:rFonts w:ascii="Trebuchet MS" w:eastAsia="Times New Roman" w:hAnsi="Trebuchet MS"/>
                <w:i/>
                <w:iCs/>
                <w:color w:val="000000"/>
              </w:rPr>
            </w:pPr>
          </w:p>
          <w:p w14:paraId="5646D436" w14:textId="5AB20F09" w:rsidR="00857BD7" w:rsidRDefault="00857BD7" w:rsidP="00BA74F1">
            <w:pPr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000000"/>
              </w:rPr>
            </w:pPr>
          </w:p>
          <w:p w14:paraId="7BF7C3A1" w14:textId="6B18DEE3" w:rsidR="00857BD7" w:rsidRDefault="00857BD7" w:rsidP="00BA74F1">
            <w:pPr>
              <w:rPr>
                <w:rStyle w:val="contentpasted0"/>
                <w:rFonts w:ascii="Trebuchet MS" w:eastAsia="Times New Roman" w:hAnsi="Trebuchet MS"/>
                <w:b w:val="0"/>
                <w:bCs w:val="0"/>
                <w:i/>
                <w:iCs/>
                <w:color w:val="000000"/>
              </w:rPr>
            </w:pPr>
          </w:p>
          <w:p w14:paraId="342B9DC8" w14:textId="77777777" w:rsidR="00857BD7" w:rsidRDefault="00857BD7" w:rsidP="00BA74F1">
            <w:pPr>
              <w:rPr>
                <w:rStyle w:val="contentpasted0"/>
                <w:rFonts w:ascii="Trebuchet MS" w:eastAsia="Times New Roman" w:hAnsi="Trebuchet MS"/>
                <w:i/>
                <w:iCs/>
                <w:color w:val="000000"/>
              </w:rPr>
            </w:pPr>
          </w:p>
          <w:p w14:paraId="76480D48" w14:textId="77777777" w:rsidR="00857BD7" w:rsidRPr="00FE1AE5" w:rsidRDefault="00857BD7" w:rsidP="00BA74F1">
            <w:pPr>
              <w:rPr>
                <w:rStyle w:val="contentpasted0"/>
                <w:rFonts w:ascii="Trebuchet MS" w:eastAsia="Times New Roman" w:hAnsi="Trebuchet MS"/>
                <w:i/>
                <w:iCs/>
                <w:color w:val="000000"/>
              </w:rPr>
            </w:pPr>
          </w:p>
          <w:p w14:paraId="4532720D" w14:textId="77777777" w:rsidR="00857BD7" w:rsidRPr="00FE1AE5" w:rsidRDefault="00857BD7" w:rsidP="00BA74F1">
            <w:pPr>
              <w:rPr>
                <w:rStyle w:val="contentpasted0"/>
                <w:rFonts w:ascii="Trebuchet MS" w:eastAsia="Times New Roman" w:hAnsi="Trebuchet MS"/>
                <w:i/>
                <w:iCs/>
                <w:color w:val="000000"/>
              </w:rPr>
            </w:pPr>
          </w:p>
        </w:tc>
      </w:tr>
    </w:tbl>
    <w:p w14:paraId="41930F5E" w14:textId="77777777" w:rsidR="00857BD7" w:rsidRDefault="00857BD7" w:rsidP="00857BD7">
      <w:pPr>
        <w:rPr>
          <w:rStyle w:val="contentpasted0"/>
          <w:rFonts w:ascii="Trebuchet MS" w:eastAsia="Times New Roman" w:hAnsi="Trebuchet MS" w:cstheme="majorBidi"/>
          <w:b/>
          <w:bCs/>
          <w:i/>
          <w:iCs/>
          <w:color w:val="000000"/>
          <w:sz w:val="26"/>
          <w:szCs w:val="26"/>
        </w:rPr>
      </w:pPr>
    </w:p>
    <w:p w14:paraId="41C14D8F" w14:textId="77777777" w:rsidR="00857BD7" w:rsidRDefault="00857BD7" w:rsidP="00857BD7">
      <w:pPr>
        <w:pStyle w:val="Cmsor1"/>
        <w:spacing w:after="240" w:line="240" w:lineRule="auto"/>
        <w:rPr>
          <w:rFonts w:ascii="Trebuchet MS" w:hAnsi="Trebuchet MS"/>
        </w:rPr>
      </w:pPr>
      <w:r>
        <w:rPr>
          <w:rFonts w:ascii="Trebuchet MS" w:hAnsi="Trebuchet MS"/>
        </w:rPr>
        <w:t>4</w:t>
      </w:r>
      <w:r w:rsidRPr="00FF264C">
        <w:rPr>
          <w:rFonts w:ascii="Trebuchet MS" w:hAnsi="Trebuchet MS"/>
        </w:rPr>
        <w:t xml:space="preserve">. </w:t>
      </w:r>
      <w:r>
        <w:rPr>
          <w:rFonts w:ascii="Trebuchet MS" w:hAnsi="Trebuchet MS"/>
        </w:rPr>
        <w:t>Mellékletek</w:t>
      </w:r>
    </w:p>
    <w:p w14:paraId="2FC93A92" w14:textId="16F9A5BE" w:rsidR="00857BD7" w:rsidRPr="00857BD7" w:rsidRDefault="00857BD7" w:rsidP="00857BD7">
      <w:pPr>
        <w:jc w:val="both"/>
        <w:rPr>
          <w:rStyle w:val="contentpasted0"/>
          <w:rFonts w:ascii="Trebuchet MS" w:eastAsia="Times New Roman" w:hAnsi="Trebuchet MS"/>
          <w:color w:val="000000"/>
          <w:sz w:val="22"/>
          <w:szCs w:val="22"/>
        </w:rPr>
      </w:pPr>
      <w:r w:rsidRPr="00857BD7">
        <w:rPr>
          <w:rStyle w:val="contentpasted0"/>
          <w:rFonts w:ascii="Trebuchet MS" w:eastAsia="Times New Roman" w:hAnsi="Trebuchet MS"/>
          <w:color w:val="000000"/>
          <w:sz w:val="22"/>
          <w:szCs w:val="22"/>
        </w:rPr>
        <w:t>A kitöltendő sablonnal együtt a munka eredményeként lehetőség van további anyagok beküldésére is, melyek támogathatják az ötlet/megoldás megértését a zsűri számára. Ezek lehetnek többek között műszaki rajz, vázlat, rajz a bútorról/eszközről, grafikai anyagok stb.</w:t>
      </w:r>
    </w:p>
    <w:p w14:paraId="02583794" w14:textId="77777777" w:rsidR="00857BD7" w:rsidRPr="00857BD7" w:rsidRDefault="00857BD7" w:rsidP="00857BD7">
      <w:pPr>
        <w:jc w:val="both"/>
        <w:rPr>
          <w:rStyle w:val="contentpasted0"/>
          <w:rFonts w:ascii="Trebuchet MS" w:eastAsia="Times New Roman" w:hAnsi="Trebuchet MS"/>
          <w:color w:val="000000"/>
          <w:sz w:val="22"/>
          <w:szCs w:val="22"/>
        </w:rPr>
      </w:pPr>
    </w:p>
    <w:p w14:paraId="55D8C1CA" w14:textId="77777777" w:rsidR="00857BD7" w:rsidRPr="00857BD7" w:rsidRDefault="00857BD7" w:rsidP="00857BD7">
      <w:pPr>
        <w:jc w:val="both"/>
        <w:rPr>
          <w:rStyle w:val="contentpasted0"/>
          <w:rFonts w:ascii="Trebuchet MS" w:eastAsia="Times New Roman" w:hAnsi="Trebuchet MS"/>
          <w:color w:val="000000"/>
          <w:sz w:val="22"/>
          <w:szCs w:val="22"/>
        </w:rPr>
      </w:pPr>
      <w:r w:rsidRPr="00857BD7">
        <w:rPr>
          <w:rStyle w:val="contentpasted0"/>
          <w:rFonts w:ascii="Trebuchet MS" w:eastAsia="Times New Roman" w:hAnsi="Trebuchet MS"/>
          <w:color w:val="000000"/>
          <w:sz w:val="22"/>
          <w:szCs w:val="22"/>
        </w:rPr>
        <w:t xml:space="preserve">Ezeket a sablon beküldésével egyidőben, a megadott email címre szükséges eljuttatni, amennyiben a közös munka során készült ilyen anyag. </w:t>
      </w:r>
    </w:p>
    <w:p w14:paraId="757CF749" w14:textId="5636EBF1" w:rsidR="00B07F14" w:rsidRDefault="00B07F14" w:rsidP="002C7B20">
      <w:pPr>
        <w:rPr>
          <w:rFonts w:ascii="Trebuchet MS" w:hAnsi="Trebuchet MS"/>
          <w:sz w:val="20"/>
          <w:szCs w:val="20"/>
        </w:rPr>
      </w:pPr>
    </w:p>
    <w:p w14:paraId="14064DED" w14:textId="1D87A4A5" w:rsidR="00857BD7" w:rsidRDefault="00857BD7" w:rsidP="002C7B20">
      <w:pPr>
        <w:rPr>
          <w:rFonts w:ascii="Trebuchet MS" w:hAnsi="Trebuchet MS"/>
          <w:sz w:val="20"/>
          <w:szCs w:val="20"/>
        </w:rPr>
      </w:pPr>
    </w:p>
    <w:p w14:paraId="62D4664F" w14:textId="28C8EF57" w:rsidR="00857BD7" w:rsidRDefault="00857BD7" w:rsidP="002C7B20">
      <w:pPr>
        <w:rPr>
          <w:rFonts w:ascii="Trebuchet MS" w:hAnsi="Trebuchet MS"/>
          <w:sz w:val="20"/>
          <w:szCs w:val="20"/>
        </w:rPr>
      </w:pPr>
    </w:p>
    <w:p w14:paraId="238CF4CB" w14:textId="77777777" w:rsidR="00857BD7" w:rsidRPr="00857BD7" w:rsidRDefault="00857BD7" w:rsidP="00857BD7">
      <w:pPr>
        <w:rPr>
          <w:rFonts w:ascii="Trebuchet MS" w:hAnsi="Trebuchet MS"/>
          <w:sz w:val="20"/>
          <w:szCs w:val="20"/>
        </w:rPr>
      </w:pPr>
    </w:p>
    <w:p w14:paraId="77C401B7" w14:textId="6E53D719" w:rsidR="00857BD7" w:rsidRPr="002C7B20" w:rsidRDefault="00857BD7" w:rsidP="00857BD7">
      <w:pPr>
        <w:tabs>
          <w:tab w:val="left" w:pos="2535"/>
        </w:tabs>
        <w:rPr>
          <w:rFonts w:ascii="Trebuchet MS" w:hAnsi="Trebuchet MS"/>
          <w:sz w:val="20"/>
          <w:szCs w:val="20"/>
        </w:rPr>
      </w:pPr>
      <w:r>
        <w:rPr>
          <w:rFonts w:ascii="Trebuchet MS" w:hAnsi="Trebuchet MS"/>
          <w:sz w:val="20"/>
          <w:szCs w:val="20"/>
        </w:rPr>
        <w:br w:type="textWrapping" w:clear="all"/>
      </w:r>
    </w:p>
    <w:sectPr w:rsidR="00857BD7" w:rsidRPr="002C7B20" w:rsidSect="002760DA">
      <w:headerReference w:type="default" r:id="rId7"/>
      <w:footerReference w:type="default" r:id="rId8"/>
      <w:pgSz w:w="11906" w:h="16838"/>
      <w:pgMar w:top="1417" w:right="1417" w:bottom="1417" w:left="1417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D37A86" w14:textId="77777777" w:rsidR="00ED7B7C" w:rsidRDefault="00ED7B7C" w:rsidP="00B07F14">
      <w:r>
        <w:separator/>
      </w:r>
    </w:p>
  </w:endnote>
  <w:endnote w:type="continuationSeparator" w:id="0">
    <w:p w14:paraId="1DCA9F8C" w14:textId="77777777" w:rsidR="00ED7B7C" w:rsidRDefault="00ED7B7C" w:rsidP="00B07F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20726" w14:textId="7D6D1DC3" w:rsidR="002760DA" w:rsidRDefault="00857BD7" w:rsidP="002760DA">
    <w:pPr>
      <w:pStyle w:val="llb"/>
      <w:ind w:left="-1417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3A2BF29" wp14:editId="74A2E8C6">
          <wp:simplePos x="0" y="0"/>
          <wp:positionH relativeFrom="margin">
            <wp:posOffset>1852930</wp:posOffset>
          </wp:positionH>
          <wp:positionV relativeFrom="margin">
            <wp:posOffset>9036050</wp:posOffset>
          </wp:positionV>
          <wp:extent cx="2252980" cy="539750"/>
          <wp:effectExtent l="0" t="0" r="0" b="0"/>
          <wp:wrapSquare wrapText="bothSides"/>
          <wp:docPr id="10" name="Kép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Kép 1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2980" cy="539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1D318AB3" wp14:editId="591F322A">
          <wp:simplePos x="0" y="0"/>
          <wp:positionH relativeFrom="margin">
            <wp:posOffset>-28575</wp:posOffset>
          </wp:positionH>
          <wp:positionV relativeFrom="margin">
            <wp:posOffset>9035415</wp:posOffset>
          </wp:positionV>
          <wp:extent cx="1252220" cy="539750"/>
          <wp:effectExtent l="0" t="0" r="5080" b="0"/>
          <wp:wrapSquare wrapText="bothSides"/>
          <wp:docPr id="8" name="Kép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Kép 8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2220" cy="539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27A83232" wp14:editId="5E1BAD36">
          <wp:simplePos x="0" y="0"/>
          <wp:positionH relativeFrom="margin">
            <wp:posOffset>4691380</wp:posOffset>
          </wp:positionH>
          <wp:positionV relativeFrom="margin">
            <wp:posOffset>9030335</wp:posOffset>
          </wp:positionV>
          <wp:extent cx="831215" cy="539750"/>
          <wp:effectExtent l="0" t="0" r="6985" b="0"/>
          <wp:wrapSquare wrapText="bothSides"/>
          <wp:docPr id="9" name="Kép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Kép 9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1215" cy="539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104488" w14:textId="77777777" w:rsidR="00ED7B7C" w:rsidRDefault="00ED7B7C" w:rsidP="00B07F14">
      <w:r>
        <w:separator/>
      </w:r>
    </w:p>
  </w:footnote>
  <w:footnote w:type="continuationSeparator" w:id="0">
    <w:p w14:paraId="61D32D5A" w14:textId="77777777" w:rsidR="00ED7B7C" w:rsidRDefault="00ED7B7C" w:rsidP="00B07F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C45FC" w14:textId="33E897DD" w:rsidR="00B07F14" w:rsidRDefault="00B07F14" w:rsidP="00B07F14">
    <w:pPr>
      <w:pStyle w:val="lfej"/>
      <w:ind w:left="-1417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DB8F3AD" wp14:editId="6C92081E">
          <wp:simplePos x="0" y="0"/>
          <wp:positionH relativeFrom="margin">
            <wp:posOffset>-895350</wp:posOffset>
          </wp:positionH>
          <wp:positionV relativeFrom="margin">
            <wp:posOffset>-723900</wp:posOffset>
          </wp:positionV>
          <wp:extent cx="7560000" cy="480000"/>
          <wp:effectExtent l="0" t="0" r="0" b="0"/>
          <wp:wrapSquare wrapText="bothSides"/>
          <wp:docPr id="4" name="Kép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Kép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48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EEuaWZqamRqaGlko6SsGpxcWZ+XkgBUa1AJ+aB3QsAAAA"/>
  </w:docVars>
  <w:rsids>
    <w:rsidRoot w:val="00B07F14"/>
    <w:rsid w:val="002760DA"/>
    <w:rsid w:val="002832A1"/>
    <w:rsid w:val="002C7B20"/>
    <w:rsid w:val="004215A9"/>
    <w:rsid w:val="00670D9F"/>
    <w:rsid w:val="00857BD7"/>
    <w:rsid w:val="008D2545"/>
    <w:rsid w:val="009F6A35"/>
    <w:rsid w:val="00B07F14"/>
    <w:rsid w:val="00C2689E"/>
    <w:rsid w:val="00EB6474"/>
    <w:rsid w:val="00ED7B7C"/>
    <w:rsid w:val="00EF40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898051D"/>
  <w15:chartTrackingRefBased/>
  <w15:docId w15:val="{3BA12D09-34A6-424E-A28C-3E487B08E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hu-H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Norml"/>
    <w:link w:val="Cmsor1Char"/>
    <w:uiPriority w:val="9"/>
    <w:qFormat/>
    <w:rsid w:val="00857BD7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B07F14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B07F14"/>
  </w:style>
  <w:style w:type="paragraph" w:styleId="llb">
    <w:name w:val="footer"/>
    <w:basedOn w:val="Norml"/>
    <w:link w:val="llbChar"/>
    <w:uiPriority w:val="99"/>
    <w:unhideWhenUsed/>
    <w:rsid w:val="00B07F14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B07F14"/>
  </w:style>
  <w:style w:type="character" w:customStyle="1" w:styleId="Cmsor1Char">
    <w:name w:val="Címsor 1 Char"/>
    <w:basedOn w:val="Bekezdsalapbettpusa"/>
    <w:link w:val="Cmsor1"/>
    <w:uiPriority w:val="9"/>
    <w:rsid w:val="00857BD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ontentpasted0">
    <w:name w:val="contentpasted0"/>
    <w:basedOn w:val="Bekezdsalapbettpusa"/>
    <w:rsid w:val="00857BD7"/>
  </w:style>
  <w:style w:type="character" w:styleId="Hiperhivatkozs">
    <w:name w:val="Hyperlink"/>
    <w:basedOn w:val="Bekezdsalapbettpusa"/>
    <w:uiPriority w:val="99"/>
    <w:unhideWhenUsed/>
    <w:rsid w:val="00857BD7"/>
    <w:rPr>
      <w:color w:val="0563C1" w:themeColor="hyperlink"/>
      <w:u w:val="single"/>
    </w:rPr>
  </w:style>
  <w:style w:type="table" w:styleId="Rcsostblzat">
    <w:name w:val="Table Grid"/>
    <w:basedOn w:val="Normltblzat"/>
    <w:uiPriority w:val="39"/>
    <w:rsid w:val="00857BD7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blzategyszer1">
    <w:name w:val="Plain Table 1"/>
    <w:basedOn w:val="Normltblzat"/>
    <w:uiPriority w:val="41"/>
    <w:rsid w:val="00857BD7"/>
    <w:rPr>
      <w:sz w:val="22"/>
      <w:szCs w:val="22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Jegyzethivatkozs">
    <w:name w:val="annotation reference"/>
    <w:basedOn w:val="Bekezdsalapbettpusa"/>
    <w:uiPriority w:val="99"/>
    <w:semiHidden/>
    <w:unhideWhenUsed/>
    <w:rsid w:val="00EF40CC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EF40CC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EF40CC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EF40CC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EF40C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doroti.eva@pbn.hu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59</Words>
  <Characters>1794</Characters>
  <Application>Microsoft Office Word</Application>
  <DocSecurity>0</DocSecurity>
  <Lines>14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-Lab Advanced Manufacturing</dc:creator>
  <cp:keywords/>
  <dc:description/>
  <cp:lastModifiedBy>Éva Doroti</cp:lastModifiedBy>
  <cp:revision>3</cp:revision>
  <cp:lastPrinted>2022-11-03T07:17:00Z</cp:lastPrinted>
  <dcterms:created xsi:type="dcterms:W3CDTF">2023-02-24T12:44:00Z</dcterms:created>
  <dcterms:modified xsi:type="dcterms:W3CDTF">2023-03-01T10:56:00Z</dcterms:modified>
</cp:coreProperties>
</file>